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240F88" w14:textId="580D8573" w:rsidR="001331D0" w:rsidRPr="002F5603" w:rsidRDefault="002F5603" w:rsidP="002F5603">
      <w:pPr>
        <w:pStyle w:val="Title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tabs>
          <w:tab w:val="left" w:pos="4519"/>
          <w:tab w:val="left" w:pos="6753"/>
        </w:tabs>
        <w:outlineLvl w:val="0"/>
        <w:rPr>
          <w:rFonts w:ascii="Dreaming Outloud Pro" w:hAnsi="Dreaming Outloud Pro" w:cs="Dreaming Outloud Pro"/>
          <w:b/>
          <w:sz w:val="44"/>
          <w:szCs w:val="44"/>
        </w:rPr>
      </w:pPr>
      <w:r w:rsidRPr="002F5603">
        <w:rPr>
          <w:rFonts w:ascii="Dreaming Outloud Pro" w:hAnsi="Dreaming Outloud Pro" w:cs="Dreaming Outloud Pro"/>
          <w:b/>
          <w:bCs/>
          <w:szCs w:val="72"/>
        </w:rPr>
        <w:t>Lunch Menu</w:t>
      </w:r>
      <w:r>
        <w:rPr>
          <w:rFonts w:ascii="Dreaming Outloud Pro" w:hAnsi="Dreaming Outloud Pro" w:cs="Dreaming Outloud Pro"/>
          <w:szCs w:val="72"/>
        </w:rPr>
        <w:t xml:space="preserve"> </w:t>
      </w:r>
      <w:r w:rsidRPr="002F5603">
        <w:rPr>
          <w:rFonts w:ascii="Dreaming Outloud Pro" w:hAnsi="Dreaming Outloud Pro" w:cs="Dreaming Outloud Pro"/>
          <w:szCs w:val="72"/>
        </w:rPr>
        <w:t>|</w:t>
      </w:r>
      <w:r w:rsidR="009108FD" w:rsidRPr="002F5603">
        <w:rPr>
          <w:szCs w:val="72"/>
        </w:rPr>
        <w:t xml:space="preserve"> </w:t>
      </w:r>
      <w:r w:rsidR="007965E0" w:rsidRPr="002F5603">
        <w:rPr>
          <w:rFonts w:ascii="Dreaming Outloud Pro" w:hAnsi="Dreaming Outloud Pro" w:cs="Dreaming Outloud Pro"/>
          <w:b/>
          <w:color w:val="9BBB59" w:themeColor="accent3"/>
          <w:szCs w:val="72"/>
        </w:rPr>
        <w:t>June</w:t>
      </w:r>
      <w:r w:rsidR="0062166F" w:rsidRPr="002F5603">
        <w:rPr>
          <w:rFonts w:ascii="Dreaming Outloud Pro" w:hAnsi="Dreaming Outloud Pro" w:cs="Dreaming Outloud Pro"/>
          <w:b/>
          <w:color w:val="9BBB59" w:themeColor="accent3"/>
          <w:szCs w:val="72"/>
        </w:rPr>
        <w:t xml:space="preserve"> 2022</w:t>
      </w:r>
    </w:p>
    <w:p w14:paraId="0B749C1E" w14:textId="4AF53FA7" w:rsidR="001331D0" w:rsidRPr="00A32D3B" w:rsidRDefault="002E20D9">
      <w:pPr>
        <w:jc w:val="center"/>
        <w:rPr>
          <w:rFonts w:ascii="Franciscan" w:hAnsi="Franciscan"/>
          <w:b/>
          <w:sz w:val="18"/>
          <w:szCs w:val="18"/>
        </w:rPr>
      </w:pPr>
      <w:r>
        <w:rPr>
          <w:rFonts w:ascii="Franciscan" w:hAnsi="Franciscan"/>
          <w:sz w:val="18"/>
          <w:szCs w:val="18"/>
        </w:rPr>
        <w:t xml:space="preserve">Menu items are subject to change due to </w:t>
      </w:r>
      <w:r w:rsidR="00BC7853">
        <w:rPr>
          <w:rFonts w:ascii="Franciscan" w:hAnsi="Franciscan"/>
          <w:sz w:val="18"/>
          <w:szCs w:val="18"/>
        </w:rPr>
        <w:t xml:space="preserve">the </w:t>
      </w:r>
      <w:r>
        <w:rPr>
          <w:rFonts w:ascii="Franciscan" w:hAnsi="Franciscan"/>
          <w:sz w:val="18"/>
          <w:szCs w:val="18"/>
        </w:rPr>
        <w:t xml:space="preserve">availability of food items.  Items with </w:t>
      </w:r>
      <w:r w:rsidRPr="00850AFC">
        <w:rPr>
          <w:rFonts w:ascii="Franciscan" w:hAnsi="Franciscan"/>
          <w:sz w:val="18"/>
          <w:szCs w:val="18"/>
          <w:highlight w:val="yellow"/>
        </w:rPr>
        <w:t>**</w:t>
      </w:r>
      <w:r>
        <w:rPr>
          <w:rFonts w:ascii="Franciscan" w:hAnsi="Franciscan"/>
          <w:sz w:val="18"/>
          <w:szCs w:val="18"/>
        </w:rPr>
        <w:t xml:space="preserve"> contain pork or pork products</w:t>
      </w:r>
    </w:p>
    <w:tbl>
      <w:tblPr>
        <w:tblW w:w="14338" w:type="dxa"/>
        <w:tblInd w:w="19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2689"/>
        <w:gridCol w:w="2867"/>
        <w:gridCol w:w="2957"/>
        <w:gridCol w:w="3047"/>
        <w:gridCol w:w="2778"/>
      </w:tblGrid>
      <w:tr w:rsidR="001331D0" w14:paraId="55756AF3" w14:textId="77777777" w:rsidTr="007965E0">
        <w:trPr>
          <w:trHeight w:val="280"/>
        </w:trPr>
        <w:tc>
          <w:tcPr>
            <w:tcW w:w="2689" w:type="dxa"/>
          </w:tcPr>
          <w:p w14:paraId="1395D7DC" w14:textId="77777777" w:rsidR="001331D0" w:rsidRPr="000415AC" w:rsidRDefault="00A32D3B" w:rsidP="00A32D3B">
            <w:pPr>
              <w:tabs>
                <w:tab w:val="left" w:pos="600"/>
                <w:tab w:val="center" w:pos="1242"/>
              </w:tabs>
              <w:contextualSpacing/>
              <w:jc w:val="center"/>
              <w:rPr>
                <w:rFonts w:ascii="Dreaming Outloud Pro" w:hAnsi="Dreaming Outloud Pro" w:cs="Dreaming Outloud Pro"/>
                <w:b/>
                <w:sz w:val="36"/>
                <w:szCs w:val="36"/>
              </w:rPr>
            </w:pPr>
            <w:r w:rsidRPr="000415AC">
              <w:rPr>
                <w:rFonts w:ascii="Dreaming Outloud Pro" w:hAnsi="Dreaming Outloud Pro" w:cs="Dreaming Outloud Pro"/>
                <w:b/>
                <w:sz w:val="36"/>
                <w:szCs w:val="36"/>
              </w:rPr>
              <w:t>MONDAY</w:t>
            </w:r>
          </w:p>
        </w:tc>
        <w:tc>
          <w:tcPr>
            <w:tcW w:w="2867" w:type="dxa"/>
          </w:tcPr>
          <w:p w14:paraId="7686C5CC" w14:textId="77777777" w:rsidR="001331D0" w:rsidRPr="000415AC" w:rsidRDefault="001331D0">
            <w:pPr>
              <w:contextualSpacing/>
              <w:jc w:val="center"/>
              <w:rPr>
                <w:rFonts w:ascii="Dreaming Outloud Pro" w:hAnsi="Dreaming Outloud Pro" w:cs="Dreaming Outloud Pro"/>
                <w:b/>
                <w:sz w:val="36"/>
                <w:szCs w:val="36"/>
              </w:rPr>
            </w:pPr>
            <w:r w:rsidRPr="000415AC">
              <w:rPr>
                <w:rFonts w:ascii="Dreaming Outloud Pro" w:hAnsi="Dreaming Outloud Pro" w:cs="Dreaming Outloud Pro"/>
                <w:b/>
                <w:sz w:val="36"/>
                <w:szCs w:val="36"/>
              </w:rPr>
              <w:t>TUESDAY</w:t>
            </w:r>
          </w:p>
        </w:tc>
        <w:tc>
          <w:tcPr>
            <w:tcW w:w="2957" w:type="dxa"/>
          </w:tcPr>
          <w:p w14:paraId="2B5F09C3" w14:textId="77777777" w:rsidR="001331D0" w:rsidRPr="000415AC" w:rsidRDefault="001331D0">
            <w:pPr>
              <w:pStyle w:val="Heading9"/>
              <w:contextualSpacing/>
              <w:rPr>
                <w:rFonts w:ascii="Dreaming Outloud Pro" w:hAnsi="Dreaming Outloud Pro" w:cs="Dreaming Outloud Pro"/>
                <w:sz w:val="36"/>
                <w:szCs w:val="36"/>
              </w:rPr>
            </w:pPr>
            <w:r w:rsidRPr="000415AC">
              <w:rPr>
                <w:rFonts w:ascii="Dreaming Outloud Pro" w:hAnsi="Dreaming Outloud Pro" w:cs="Dreaming Outloud Pro"/>
                <w:sz w:val="36"/>
                <w:szCs w:val="36"/>
              </w:rPr>
              <w:t>WEDNESDAY</w:t>
            </w:r>
          </w:p>
        </w:tc>
        <w:tc>
          <w:tcPr>
            <w:tcW w:w="3047" w:type="dxa"/>
          </w:tcPr>
          <w:p w14:paraId="780651FB" w14:textId="77777777" w:rsidR="001331D0" w:rsidRPr="000415AC" w:rsidRDefault="001331D0">
            <w:pPr>
              <w:contextualSpacing/>
              <w:jc w:val="center"/>
              <w:rPr>
                <w:rFonts w:ascii="Dreaming Outloud Pro" w:hAnsi="Dreaming Outloud Pro" w:cs="Dreaming Outloud Pro"/>
                <w:b/>
                <w:sz w:val="36"/>
                <w:szCs w:val="36"/>
              </w:rPr>
            </w:pPr>
            <w:r w:rsidRPr="000415AC">
              <w:rPr>
                <w:rFonts w:ascii="Dreaming Outloud Pro" w:hAnsi="Dreaming Outloud Pro" w:cs="Dreaming Outloud Pro"/>
                <w:b/>
                <w:sz w:val="36"/>
                <w:szCs w:val="36"/>
              </w:rPr>
              <w:t>THURSDAY</w:t>
            </w:r>
          </w:p>
        </w:tc>
        <w:tc>
          <w:tcPr>
            <w:tcW w:w="2778" w:type="dxa"/>
          </w:tcPr>
          <w:p w14:paraId="258409B7" w14:textId="77777777" w:rsidR="001331D0" w:rsidRPr="000415AC" w:rsidRDefault="001331D0">
            <w:pPr>
              <w:contextualSpacing/>
              <w:jc w:val="center"/>
              <w:rPr>
                <w:rFonts w:ascii="Dreaming Outloud Pro" w:hAnsi="Dreaming Outloud Pro" w:cs="Dreaming Outloud Pro"/>
                <w:b/>
                <w:sz w:val="36"/>
                <w:szCs w:val="36"/>
              </w:rPr>
            </w:pPr>
            <w:r w:rsidRPr="000415AC">
              <w:rPr>
                <w:rFonts w:ascii="Dreaming Outloud Pro" w:hAnsi="Dreaming Outloud Pro" w:cs="Dreaming Outloud Pro"/>
                <w:b/>
                <w:sz w:val="36"/>
                <w:szCs w:val="36"/>
              </w:rPr>
              <w:t>FRIDAY</w:t>
            </w:r>
          </w:p>
        </w:tc>
      </w:tr>
      <w:tr w:rsidR="00561627" w:rsidRPr="007521F3" w14:paraId="14864D54" w14:textId="77777777" w:rsidTr="007965E0">
        <w:trPr>
          <w:trHeight w:val="1872"/>
        </w:trPr>
        <w:tc>
          <w:tcPr>
            <w:tcW w:w="2689" w:type="dxa"/>
          </w:tcPr>
          <w:p w14:paraId="7100C051" w14:textId="77777777" w:rsidR="00C76C6F" w:rsidRPr="0013419E" w:rsidRDefault="00C76C6F" w:rsidP="00C76C6F">
            <w:pPr>
              <w:pStyle w:val="Caption"/>
              <w:rPr>
                <w:rFonts w:cs="Arial"/>
                <w:sz w:val="20"/>
              </w:rPr>
            </w:pPr>
            <w:r w:rsidRPr="0013419E">
              <w:rPr>
                <w:rFonts w:cs="Arial"/>
                <w:sz w:val="20"/>
              </w:rPr>
              <w:t>Call to sign up, or to cancel your meal order:</w:t>
            </w:r>
          </w:p>
          <w:p w14:paraId="1494D255" w14:textId="44DEDEC2" w:rsidR="00561627" w:rsidRPr="0081472B" w:rsidRDefault="00C76C6F" w:rsidP="0013419E">
            <w:pPr>
              <w:jc w:val="center"/>
              <w:rPr>
                <w:rFonts w:ascii="Arial" w:hAnsi="Arial" w:cs="Arial"/>
                <w:sz w:val="20"/>
              </w:rPr>
            </w:pPr>
            <w:r w:rsidRPr="0013419E">
              <w:rPr>
                <w:rFonts w:cs="Arial"/>
                <w:b/>
                <w:i/>
                <w:iCs/>
                <w:noProof/>
                <w:sz w:val="16"/>
                <w:szCs w:val="16"/>
              </w:rPr>
              <w:drawing>
                <wp:anchor distT="0" distB="0" distL="114300" distR="114300" simplePos="0" relativeHeight="251659264" behindDoc="1" locked="0" layoutInCell="1" allowOverlap="1" wp14:anchorId="351491B8" wp14:editId="663F8C83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448310</wp:posOffset>
                  </wp:positionV>
                  <wp:extent cx="1578610" cy="348442"/>
                  <wp:effectExtent l="0" t="0" r="2540" b="0"/>
                  <wp:wrapNone/>
                  <wp:docPr id="1" name="Picture 1" descr="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Text&#10;&#10;Description automatically generated with medium confidence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8610" cy="3484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3419E">
              <w:rPr>
                <w:rFonts w:ascii="Arial" w:hAnsi="Arial" w:cs="Arial"/>
                <w:b/>
                <w:bCs/>
                <w:sz w:val="32"/>
                <w:szCs w:val="24"/>
              </w:rPr>
              <w:t>480-858-6510</w:t>
            </w:r>
          </w:p>
        </w:tc>
        <w:tc>
          <w:tcPr>
            <w:tcW w:w="2867" w:type="dxa"/>
          </w:tcPr>
          <w:p w14:paraId="2C55C97E" w14:textId="41C7249B" w:rsidR="00561627" w:rsidRPr="0081472B" w:rsidRDefault="00561627" w:rsidP="0056162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957" w:type="dxa"/>
          </w:tcPr>
          <w:p w14:paraId="14AA6987" w14:textId="605B781B" w:rsidR="00561627" w:rsidRDefault="004667A1" w:rsidP="00561627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</w:t>
            </w:r>
          </w:p>
          <w:p w14:paraId="689F15D7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urkey w/ Gravy</w:t>
            </w:r>
          </w:p>
          <w:p w14:paraId="3A15C2FB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ashed Potatoes</w:t>
            </w:r>
          </w:p>
          <w:p w14:paraId="6FE5E3E8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alifornia Blend Vegetables</w:t>
            </w:r>
          </w:p>
          <w:p w14:paraId="61653B7B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Whole Wheat Roll</w:t>
            </w:r>
          </w:p>
          <w:p w14:paraId="721FAC9B" w14:textId="03A7D5CC" w:rsidR="00561627" w:rsidRPr="0081472B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pple Sauce</w:t>
            </w:r>
          </w:p>
        </w:tc>
        <w:tc>
          <w:tcPr>
            <w:tcW w:w="3047" w:type="dxa"/>
          </w:tcPr>
          <w:p w14:paraId="58C1AD1A" w14:textId="301B98B3" w:rsidR="00561627" w:rsidRDefault="004667A1" w:rsidP="00561627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</w:t>
            </w:r>
          </w:p>
          <w:p w14:paraId="191AAEEA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loppy Joe</w:t>
            </w:r>
          </w:p>
          <w:p w14:paraId="2FB51323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orn</w:t>
            </w:r>
          </w:p>
          <w:p w14:paraId="50ABEE2B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Green Beans w/ Tomatoes</w:t>
            </w:r>
          </w:p>
          <w:p w14:paraId="6EDCDA42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Whole Wheat Bun</w:t>
            </w:r>
          </w:p>
          <w:p w14:paraId="0A4D7373" w14:textId="29AE12BC" w:rsidR="00561627" w:rsidRPr="00424F61" w:rsidRDefault="00561627" w:rsidP="00B37E5D">
            <w:pPr>
              <w:jc w:val="center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sz w:val="20"/>
              </w:rPr>
              <w:t>Banana</w:t>
            </w:r>
          </w:p>
        </w:tc>
        <w:tc>
          <w:tcPr>
            <w:tcW w:w="2778" w:type="dxa"/>
          </w:tcPr>
          <w:p w14:paraId="16117A69" w14:textId="2DBDCC4B" w:rsidR="00561627" w:rsidRDefault="004667A1" w:rsidP="00561627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3</w:t>
            </w:r>
          </w:p>
          <w:p w14:paraId="3791C5E4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BBQ Chicken</w:t>
            </w:r>
          </w:p>
          <w:p w14:paraId="6E619B0F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damame</w:t>
            </w:r>
          </w:p>
          <w:p w14:paraId="3186897C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Roasted Potatoes</w:t>
            </w:r>
          </w:p>
          <w:p w14:paraId="1155176B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Whole Wheat Roll</w:t>
            </w:r>
          </w:p>
          <w:p w14:paraId="1DA315C1" w14:textId="08700E49" w:rsidR="00561627" w:rsidRPr="0081472B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innamon Peaches</w:t>
            </w:r>
          </w:p>
        </w:tc>
      </w:tr>
      <w:tr w:rsidR="00561627" w:rsidRPr="00976C00" w14:paraId="0984608A" w14:textId="77777777" w:rsidTr="007965E0">
        <w:trPr>
          <w:trHeight w:val="1984"/>
        </w:trPr>
        <w:tc>
          <w:tcPr>
            <w:tcW w:w="2689" w:type="dxa"/>
          </w:tcPr>
          <w:p w14:paraId="290F94C5" w14:textId="655314BD" w:rsidR="00561627" w:rsidRPr="004667A1" w:rsidRDefault="004667A1" w:rsidP="00561627">
            <w:pPr>
              <w:rPr>
                <w:rFonts w:ascii="Arial" w:hAnsi="Arial" w:cs="Arial"/>
                <w:bCs/>
                <w:sz w:val="20"/>
              </w:rPr>
            </w:pPr>
            <w:r w:rsidRPr="004667A1">
              <w:rPr>
                <w:rFonts w:ascii="Arial" w:hAnsi="Arial" w:cs="Arial"/>
                <w:bCs/>
                <w:sz w:val="20"/>
              </w:rPr>
              <w:t>6</w:t>
            </w:r>
          </w:p>
          <w:p w14:paraId="55CB1193" w14:textId="77777777" w:rsidR="00561627" w:rsidRPr="00244C4A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 w:rsidRPr="00244C4A">
              <w:rPr>
                <w:rFonts w:ascii="Arial" w:hAnsi="Arial" w:cs="Arial"/>
                <w:sz w:val="20"/>
                <w:u w:val="single"/>
              </w:rPr>
              <w:t>Cold Salad Plate</w:t>
            </w:r>
          </w:p>
          <w:p w14:paraId="6A6E08BB" w14:textId="77777777" w:rsidR="00561627" w:rsidRPr="00244C4A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gg</w:t>
            </w:r>
            <w:r w:rsidRPr="00244C4A">
              <w:rPr>
                <w:rFonts w:ascii="Arial" w:hAnsi="Arial" w:cs="Arial"/>
                <w:sz w:val="20"/>
              </w:rPr>
              <w:t>,</w:t>
            </w:r>
            <w:r>
              <w:rPr>
                <w:rFonts w:ascii="Arial" w:hAnsi="Arial" w:cs="Arial"/>
                <w:sz w:val="20"/>
              </w:rPr>
              <w:t xml:space="preserve"> Beets &amp; 3-Bean</w:t>
            </w:r>
          </w:p>
          <w:p w14:paraId="1A51EBAA" w14:textId="77777777" w:rsidR="00561627" w:rsidRPr="00244C4A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 w:rsidRPr="00244C4A">
              <w:rPr>
                <w:rFonts w:ascii="Arial" w:hAnsi="Arial" w:cs="Arial"/>
                <w:sz w:val="20"/>
              </w:rPr>
              <w:t xml:space="preserve">Whole Wheat </w:t>
            </w:r>
            <w:r>
              <w:rPr>
                <w:rFonts w:ascii="Arial" w:hAnsi="Arial" w:cs="Arial"/>
                <w:sz w:val="20"/>
              </w:rPr>
              <w:t>Crackers</w:t>
            </w:r>
          </w:p>
          <w:p w14:paraId="53CAAAA7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ineapple</w:t>
            </w:r>
          </w:p>
          <w:p w14:paraId="2101B6F7" w14:textId="77777777" w:rsidR="00561627" w:rsidRPr="00244C4A" w:rsidRDefault="00561627" w:rsidP="00561627">
            <w:pPr>
              <w:rPr>
                <w:rFonts w:ascii="Arial" w:hAnsi="Arial" w:cs="Arial"/>
                <w:sz w:val="20"/>
              </w:rPr>
            </w:pPr>
          </w:p>
          <w:p w14:paraId="53B80F4A" w14:textId="697C398D" w:rsidR="00561627" w:rsidRPr="00515693" w:rsidRDefault="00561627" w:rsidP="00561627">
            <w:pPr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2867" w:type="dxa"/>
          </w:tcPr>
          <w:p w14:paraId="59D4E397" w14:textId="3F4F790B" w:rsidR="00561627" w:rsidRDefault="004667A1" w:rsidP="00561627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7</w:t>
            </w:r>
          </w:p>
          <w:p w14:paraId="572C0B18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hilly Beef w/ Cheese Sauce</w:t>
            </w:r>
          </w:p>
          <w:p w14:paraId="4FB27F7E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ixed vegetables</w:t>
            </w:r>
          </w:p>
          <w:p w14:paraId="0DD1F492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rench Fries</w:t>
            </w:r>
          </w:p>
          <w:p w14:paraId="4AA038D0" w14:textId="24F89BDE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Whole Wheat Hoagie</w:t>
            </w:r>
          </w:p>
          <w:p w14:paraId="04A2064A" w14:textId="2A38C598" w:rsidR="00561627" w:rsidRPr="0081472B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resh Pear</w:t>
            </w:r>
          </w:p>
        </w:tc>
        <w:tc>
          <w:tcPr>
            <w:tcW w:w="2957" w:type="dxa"/>
          </w:tcPr>
          <w:p w14:paraId="2EF00814" w14:textId="66E3616D" w:rsidR="00561627" w:rsidRDefault="004667A1" w:rsidP="00561627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8</w:t>
            </w:r>
          </w:p>
          <w:p w14:paraId="4972B710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heese Ravioli w/ Spinach</w:t>
            </w:r>
          </w:p>
          <w:p w14:paraId="50E5CBCF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talian Blend Vegetables</w:t>
            </w:r>
          </w:p>
          <w:p w14:paraId="1AC8ACBA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auliflower</w:t>
            </w:r>
          </w:p>
          <w:p w14:paraId="1F971DF6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Whole Grain Bead Stick</w:t>
            </w:r>
          </w:p>
          <w:p w14:paraId="0365174D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liced Apples</w:t>
            </w:r>
          </w:p>
          <w:p w14:paraId="504AEA56" w14:textId="16008A2B" w:rsidR="00561627" w:rsidRPr="0081472B" w:rsidRDefault="00561627" w:rsidP="0056162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047" w:type="dxa"/>
          </w:tcPr>
          <w:p w14:paraId="583B8989" w14:textId="3C1D88E9" w:rsidR="00561627" w:rsidRDefault="004667A1" w:rsidP="00561627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9</w:t>
            </w:r>
          </w:p>
          <w:p w14:paraId="7F183F2E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talian Sausage Sandwich</w:t>
            </w:r>
            <w:r w:rsidRPr="00850AFC">
              <w:rPr>
                <w:rFonts w:ascii="Arial" w:hAnsi="Arial" w:cs="Arial"/>
                <w:sz w:val="20"/>
                <w:highlight w:val="yellow"/>
              </w:rPr>
              <w:t>**</w:t>
            </w:r>
          </w:p>
          <w:p w14:paraId="603CD5EC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Broccoli</w:t>
            </w:r>
          </w:p>
          <w:p w14:paraId="18E7B5A6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4-Way Mixed Vegetables</w:t>
            </w:r>
          </w:p>
          <w:p w14:paraId="0C305EE6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Whole Wheat Bun</w:t>
            </w:r>
          </w:p>
          <w:p w14:paraId="1525A524" w14:textId="36B55CDF" w:rsidR="00561627" w:rsidRPr="0081472B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ruit Cup</w:t>
            </w:r>
          </w:p>
        </w:tc>
        <w:tc>
          <w:tcPr>
            <w:tcW w:w="2778" w:type="dxa"/>
          </w:tcPr>
          <w:p w14:paraId="66B89D24" w14:textId="0A128F44" w:rsidR="00561627" w:rsidRDefault="004667A1" w:rsidP="00561627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0</w:t>
            </w:r>
          </w:p>
          <w:p w14:paraId="53716EE1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heeseburger</w:t>
            </w:r>
          </w:p>
          <w:p w14:paraId="41B790CB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Baked Beans</w:t>
            </w:r>
          </w:p>
          <w:p w14:paraId="3A3A9A88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ettuce &amp; Tomato</w:t>
            </w:r>
          </w:p>
          <w:p w14:paraId="754724A0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Whole Wheat Bun</w:t>
            </w:r>
          </w:p>
          <w:p w14:paraId="7D679321" w14:textId="45550A6E" w:rsidR="00561627" w:rsidRPr="0081472B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ixed Berries</w:t>
            </w:r>
          </w:p>
        </w:tc>
      </w:tr>
      <w:tr w:rsidR="00561627" w:rsidRPr="00976C00" w14:paraId="0E3A3B7D" w14:textId="77777777" w:rsidTr="007965E0">
        <w:trPr>
          <w:trHeight w:val="1726"/>
        </w:trPr>
        <w:tc>
          <w:tcPr>
            <w:tcW w:w="2689" w:type="dxa"/>
          </w:tcPr>
          <w:p w14:paraId="6A7E04FC" w14:textId="27BA965B" w:rsidR="00561627" w:rsidRDefault="004667A1" w:rsidP="00561627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3</w:t>
            </w:r>
          </w:p>
          <w:p w14:paraId="7F922E61" w14:textId="77777777" w:rsidR="00561627" w:rsidRPr="00DC12A1" w:rsidRDefault="00561627" w:rsidP="00B37E5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 w:rsidRPr="00DC12A1">
              <w:rPr>
                <w:rFonts w:ascii="Arial" w:hAnsi="Arial" w:cs="Arial"/>
                <w:b/>
                <w:bCs/>
                <w:sz w:val="20"/>
              </w:rPr>
              <w:t>Tuna Salad Sandwich</w:t>
            </w:r>
          </w:p>
          <w:p w14:paraId="260A4297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elery &amp; Carrot Sticks</w:t>
            </w:r>
          </w:p>
          <w:p w14:paraId="72A95E5D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Broccoli Salad</w:t>
            </w:r>
          </w:p>
          <w:p w14:paraId="669608DF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Whole Grain Bread</w:t>
            </w:r>
          </w:p>
          <w:p w14:paraId="2BC979D5" w14:textId="24DF5337" w:rsidR="00561627" w:rsidRPr="00C454E6" w:rsidRDefault="00561627" w:rsidP="00B37E5D">
            <w:pPr>
              <w:jc w:val="center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sz w:val="20"/>
              </w:rPr>
              <w:t>Mandarin Orange</w:t>
            </w:r>
          </w:p>
        </w:tc>
        <w:tc>
          <w:tcPr>
            <w:tcW w:w="2867" w:type="dxa"/>
          </w:tcPr>
          <w:p w14:paraId="268836A7" w14:textId="193AD53A" w:rsidR="00561627" w:rsidRDefault="004667A1" w:rsidP="00561627">
            <w:pPr>
              <w:tabs>
                <w:tab w:val="left" w:pos="1860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4</w:t>
            </w:r>
          </w:p>
          <w:p w14:paraId="52A57E0E" w14:textId="21350306" w:rsidR="00561627" w:rsidRDefault="00561627" w:rsidP="00B37E5D">
            <w:pPr>
              <w:tabs>
                <w:tab w:val="left" w:pos="1860"/>
              </w:tabs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urkey Ala King</w:t>
            </w:r>
          </w:p>
          <w:p w14:paraId="31E1D3AD" w14:textId="34B774B5" w:rsidR="00561627" w:rsidRDefault="00561627" w:rsidP="00B37E5D">
            <w:pPr>
              <w:tabs>
                <w:tab w:val="left" w:pos="1860"/>
              </w:tabs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weet Potato</w:t>
            </w:r>
          </w:p>
          <w:p w14:paraId="3F825F9A" w14:textId="142E7421" w:rsidR="00561627" w:rsidRDefault="00561627" w:rsidP="00B37E5D">
            <w:pPr>
              <w:tabs>
                <w:tab w:val="left" w:pos="1860"/>
              </w:tabs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pinach</w:t>
            </w:r>
          </w:p>
          <w:p w14:paraId="079A62ED" w14:textId="03BD17D6" w:rsidR="00561627" w:rsidRDefault="00561627" w:rsidP="00B37E5D">
            <w:pPr>
              <w:tabs>
                <w:tab w:val="left" w:pos="1860"/>
              </w:tabs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Whole Wheat Biscuit</w:t>
            </w:r>
          </w:p>
          <w:p w14:paraId="639BAF44" w14:textId="566BADB0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ruit Cocktail</w:t>
            </w:r>
          </w:p>
          <w:p w14:paraId="61E5A6DC" w14:textId="3801CB29" w:rsidR="00C65372" w:rsidRPr="00B37E5D" w:rsidRDefault="00C65372" w:rsidP="00B37E5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 w:rsidRPr="00B37E5D">
              <w:rPr>
                <w:rFonts w:ascii="Arial" w:hAnsi="Arial" w:cs="Arial"/>
                <w:b/>
                <w:bCs/>
                <w:color w:val="4F81BD" w:themeColor="accent1"/>
                <w:sz w:val="20"/>
              </w:rPr>
              <w:t>Birthday Cake</w:t>
            </w:r>
          </w:p>
        </w:tc>
        <w:tc>
          <w:tcPr>
            <w:tcW w:w="2957" w:type="dxa"/>
          </w:tcPr>
          <w:p w14:paraId="356FF9EB" w14:textId="7CDF9209" w:rsidR="00561627" w:rsidRPr="006B0276" w:rsidRDefault="004667A1" w:rsidP="00561627">
            <w:pPr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15</w:t>
            </w:r>
          </w:p>
          <w:p w14:paraId="23D38204" w14:textId="77777777" w:rsidR="00561627" w:rsidRPr="006B0276" w:rsidRDefault="00561627" w:rsidP="00B37E5D">
            <w:pPr>
              <w:jc w:val="center"/>
              <w:rPr>
                <w:rFonts w:ascii="Arial" w:hAnsi="Arial" w:cs="Arial"/>
                <w:bCs/>
                <w:sz w:val="20"/>
              </w:rPr>
            </w:pPr>
            <w:r w:rsidRPr="006B0276">
              <w:rPr>
                <w:rFonts w:ascii="Arial" w:hAnsi="Arial" w:cs="Arial"/>
                <w:bCs/>
                <w:sz w:val="20"/>
              </w:rPr>
              <w:t>Beefy Macaroni &amp; Cheese</w:t>
            </w:r>
          </w:p>
          <w:p w14:paraId="042F9E89" w14:textId="77777777" w:rsidR="00561627" w:rsidRPr="006B0276" w:rsidRDefault="00561627" w:rsidP="00B37E5D">
            <w:pPr>
              <w:jc w:val="center"/>
              <w:rPr>
                <w:rFonts w:ascii="Arial" w:hAnsi="Arial" w:cs="Arial"/>
                <w:bCs/>
                <w:sz w:val="20"/>
              </w:rPr>
            </w:pPr>
            <w:r w:rsidRPr="006B0276">
              <w:rPr>
                <w:rFonts w:ascii="Arial" w:hAnsi="Arial" w:cs="Arial"/>
                <w:bCs/>
                <w:sz w:val="20"/>
              </w:rPr>
              <w:t>Mixed Vegetables</w:t>
            </w:r>
          </w:p>
          <w:p w14:paraId="31E1A165" w14:textId="77777777" w:rsidR="00561627" w:rsidRPr="006B0276" w:rsidRDefault="00561627" w:rsidP="00B37E5D">
            <w:pPr>
              <w:jc w:val="center"/>
              <w:rPr>
                <w:rFonts w:ascii="Arial" w:hAnsi="Arial" w:cs="Arial"/>
                <w:bCs/>
                <w:sz w:val="20"/>
              </w:rPr>
            </w:pPr>
            <w:r w:rsidRPr="006B0276">
              <w:rPr>
                <w:rFonts w:ascii="Arial" w:hAnsi="Arial" w:cs="Arial"/>
                <w:bCs/>
                <w:sz w:val="20"/>
              </w:rPr>
              <w:t>Carrot Coins</w:t>
            </w:r>
          </w:p>
          <w:p w14:paraId="37F97F4D" w14:textId="77777777" w:rsidR="00561627" w:rsidRPr="006B0276" w:rsidRDefault="00561627" w:rsidP="00B37E5D">
            <w:pPr>
              <w:jc w:val="center"/>
              <w:rPr>
                <w:rFonts w:ascii="Arial" w:hAnsi="Arial" w:cs="Arial"/>
                <w:bCs/>
                <w:sz w:val="20"/>
              </w:rPr>
            </w:pPr>
            <w:r w:rsidRPr="006B0276">
              <w:rPr>
                <w:rFonts w:ascii="Arial" w:hAnsi="Arial" w:cs="Arial"/>
                <w:bCs/>
                <w:sz w:val="20"/>
              </w:rPr>
              <w:t>Whole Wheat Roll</w:t>
            </w:r>
          </w:p>
          <w:p w14:paraId="521A924A" w14:textId="61A25A5E" w:rsidR="00561627" w:rsidRPr="00C65372" w:rsidRDefault="00561627" w:rsidP="00B37E5D">
            <w:pPr>
              <w:jc w:val="center"/>
              <w:rPr>
                <w:rFonts w:ascii="Arial" w:hAnsi="Arial" w:cs="Arial"/>
                <w:bCs/>
                <w:sz w:val="20"/>
              </w:rPr>
            </w:pPr>
            <w:r w:rsidRPr="006B0276">
              <w:rPr>
                <w:rFonts w:ascii="Arial" w:hAnsi="Arial" w:cs="Arial"/>
                <w:bCs/>
                <w:sz w:val="20"/>
              </w:rPr>
              <w:t>Orange</w:t>
            </w:r>
          </w:p>
        </w:tc>
        <w:tc>
          <w:tcPr>
            <w:tcW w:w="3047" w:type="dxa"/>
          </w:tcPr>
          <w:p w14:paraId="5E0AFB05" w14:textId="155E130E" w:rsidR="00561627" w:rsidRDefault="004667A1" w:rsidP="00561627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6</w:t>
            </w:r>
          </w:p>
          <w:p w14:paraId="664CC5F5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aprika Chicken</w:t>
            </w:r>
          </w:p>
          <w:p w14:paraId="2A532B5C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Winter Blend Vegetables</w:t>
            </w:r>
          </w:p>
          <w:p w14:paraId="53B33CB7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Zucchini</w:t>
            </w:r>
          </w:p>
          <w:p w14:paraId="1E2D1F96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Whole Grain Bread Stick</w:t>
            </w:r>
          </w:p>
          <w:p w14:paraId="66C10E4A" w14:textId="44216E92" w:rsidR="00561627" w:rsidRPr="0081472B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ineapple</w:t>
            </w:r>
          </w:p>
        </w:tc>
        <w:tc>
          <w:tcPr>
            <w:tcW w:w="2778" w:type="dxa"/>
          </w:tcPr>
          <w:p w14:paraId="519BAFE7" w14:textId="0D9F5F98" w:rsidR="00561627" w:rsidRDefault="004667A1" w:rsidP="00561627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7</w:t>
            </w:r>
          </w:p>
          <w:p w14:paraId="5CB81B17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ulled Pork Sandwich</w:t>
            </w:r>
            <w:r w:rsidRPr="00DC12A1">
              <w:rPr>
                <w:rFonts w:ascii="Arial" w:hAnsi="Arial" w:cs="Arial"/>
                <w:sz w:val="20"/>
                <w:highlight w:val="yellow"/>
              </w:rPr>
              <w:t>**</w:t>
            </w:r>
          </w:p>
          <w:p w14:paraId="1DF429F5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pinach</w:t>
            </w:r>
          </w:p>
          <w:p w14:paraId="3AFA655C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Baked Beans</w:t>
            </w:r>
          </w:p>
          <w:p w14:paraId="330F4D98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Whole Wheat Bun</w:t>
            </w:r>
          </w:p>
          <w:p w14:paraId="2D4369AF" w14:textId="6D208B85" w:rsidR="00561627" w:rsidRPr="0081472B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rawberries</w:t>
            </w:r>
          </w:p>
        </w:tc>
      </w:tr>
      <w:tr w:rsidR="00561627" w:rsidRPr="00976C00" w14:paraId="79D844E7" w14:textId="77777777" w:rsidTr="007965E0">
        <w:trPr>
          <w:trHeight w:val="1893"/>
        </w:trPr>
        <w:tc>
          <w:tcPr>
            <w:tcW w:w="2689" w:type="dxa"/>
          </w:tcPr>
          <w:p w14:paraId="14955C37" w14:textId="5846A22C" w:rsidR="00561627" w:rsidRPr="0095032C" w:rsidRDefault="004667A1" w:rsidP="00561627">
            <w:pPr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20</w:t>
            </w:r>
          </w:p>
          <w:p w14:paraId="40FF56DD" w14:textId="77777777" w:rsidR="00561627" w:rsidRPr="0095032C" w:rsidRDefault="00561627" w:rsidP="00B37E5D">
            <w:pPr>
              <w:jc w:val="center"/>
              <w:rPr>
                <w:rFonts w:ascii="Arial" w:hAnsi="Arial" w:cs="Arial"/>
                <w:bCs/>
                <w:sz w:val="20"/>
              </w:rPr>
            </w:pPr>
            <w:r w:rsidRPr="0095032C">
              <w:rPr>
                <w:rFonts w:ascii="Arial" w:hAnsi="Arial" w:cs="Arial"/>
                <w:bCs/>
                <w:sz w:val="20"/>
              </w:rPr>
              <w:t>Meat</w:t>
            </w:r>
            <w:r>
              <w:rPr>
                <w:rFonts w:ascii="Arial" w:hAnsi="Arial" w:cs="Arial"/>
                <w:bCs/>
                <w:sz w:val="20"/>
              </w:rPr>
              <w:t>l</w:t>
            </w:r>
            <w:r w:rsidRPr="0095032C">
              <w:rPr>
                <w:rFonts w:ascii="Arial" w:hAnsi="Arial" w:cs="Arial"/>
                <w:bCs/>
                <w:sz w:val="20"/>
              </w:rPr>
              <w:t>oaf w/ Gravy</w:t>
            </w:r>
          </w:p>
          <w:p w14:paraId="1EB42E8F" w14:textId="77777777" w:rsidR="00561627" w:rsidRPr="0095032C" w:rsidRDefault="00561627" w:rsidP="00B37E5D">
            <w:pPr>
              <w:jc w:val="center"/>
              <w:rPr>
                <w:rFonts w:ascii="Arial" w:hAnsi="Arial" w:cs="Arial"/>
                <w:bCs/>
                <w:sz w:val="20"/>
              </w:rPr>
            </w:pPr>
            <w:r w:rsidRPr="0095032C">
              <w:rPr>
                <w:rFonts w:ascii="Arial" w:hAnsi="Arial" w:cs="Arial"/>
                <w:bCs/>
                <w:sz w:val="20"/>
              </w:rPr>
              <w:t>Mashed Potatoes</w:t>
            </w:r>
          </w:p>
          <w:p w14:paraId="016AE85D" w14:textId="77777777" w:rsidR="00561627" w:rsidRPr="0095032C" w:rsidRDefault="00561627" w:rsidP="00B37E5D">
            <w:pPr>
              <w:jc w:val="center"/>
              <w:rPr>
                <w:rFonts w:ascii="Arial" w:hAnsi="Arial" w:cs="Arial"/>
                <w:bCs/>
                <w:sz w:val="20"/>
              </w:rPr>
            </w:pPr>
            <w:r w:rsidRPr="0095032C">
              <w:rPr>
                <w:rFonts w:ascii="Arial" w:hAnsi="Arial" w:cs="Arial"/>
                <w:bCs/>
                <w:sz w:val="20"/>
              </w:rPr>
              <w:t>Peas</w:t>
            </w:r>
          </w:p>
          <w:p w14:paraId="7D60E50A" w14:textId="77777777" w:rsidR="00561627" w:rsidRPr="0095032C" w:rsidRDefault="00561627" w:rsidP="00B37E5D">
            <w:pPr>
              <w:jc w:val="center"/>
              <w:rPr>
                <w:rFonts w:ascii="Arial" w:hAnsi="Arial" w:cs="Arial"/>
                <w:bCs/>
                <w:sz w:val="20"/>
              </w:rPr>
            </w:pPr>
            <w:r w:rsidRPr="0095032C">
              <w:rPr>
                <w:rFonts w:ascii="Arial" w:hAnsi="Arial" w:cs="Arial"/>
                <w:bCs/>
                <w:sz w:val="20"/>
              </w:rPr>
              <w:t>Whole Wheat Roll</w:t>
            </w:r>
          </w:p>
          <w:p w14:paraId="01A99216" w14:textId="093FA5C0" w:rsidR="00561627" w:rsidRPr="0081472B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 w:rsidRPr="0095032C">
              <w:rPr>
                <w:rFonts w:ascii="Arial" w:hAnsi="Arial" w:cs="Arial"/>
                <w:bCs/>
                <w:sz w:val="20"/>
              </w:rPr>
              <w:t>Mixed Berries</w:t>
            </w:r>
          </w:p>
        </w:tc>
        <w:tc>
          <w:tcPr>
            <w:tcW w:w="2867" w:type="dxa"/>
          </w:tcPr>
          <w:p w14:paraId="69C6722A" w14:textId="73AB85D1" w:rsidR="00561627" w:rsidRDefault="004667A1" w:rsidP="00561627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1</w:t>
            </w:r>
          </w:p>
          <w:p w14:paraId="7D16B708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Grilled Chicken</w:t>
            </w:r>
          </w:p>
          <w:p w14:paraId="6B789ED2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Roasted Tomatoes</w:t>
            </w:r>
          </w:p>
          <w:p w14:paraId="0D71D44E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3-Bean Salad</w:t>
            </w:r>
          </w:p>
          <w:p w14:paraId="62EA6B1B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Whole Wheat Roll</w:t>
            </w:r>
          </w:p>
          <w:p w14:paraId="308692C9" w14:textId="561BE28B" w:rsidR="00561627" w:rsidRPr="0081472B" w:rsidRDefault="00561627" w:rsidP="00B37E5D">
            <w:pPr>
              <w:tabs>
                <w:tab w:val="left" w:pos="1860"/>
              </w:tabs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Gala Apple</w:t>
            </w:r>
          </w:p>
        </w:tc>
        <w:tc>
          <w:tcPr>
            <w:tcW w:w="2957" w:type="dxa"/>
          </w:tcPr>
          <w:p w14:paraId="06CED261" w14:textId="38DE4F75" w:rsidR="00561627" w:rsidRDefault="004667A1" w:rsidP="00561627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2</w:t>
            </w:r>
          </w:p>
          <w:p w14:paraId="47698B96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urkey Meatballs w/ Gravy</w:t>
            </w:r>
          </w:p>
          <w:p w14:paraId="371CC3BF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Garden Salad</w:t>
            </w:r>
          </w:p>
          <w:p w14:paraId="658E5073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Balsamic Carrots</w:t>
            </w:r>
          </w:p>
          <w:p w14:paraId="1FB1325B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Whole Grain Roll</w:t>
            </w:r>
          </w:p>
          <w:p w14:paraId="4A774086" w14:textId="6BE59A15" w:rsidR="00561627" w:rsidRPr="006B0276" w:rsidRDefault="00561627" w:rsidP="00B37E5D">
            <w:pPr>
              <w:jc w:val="center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sz w:val="20"/>
              </w:rPr>
              <w:t>Mandarin Oranges</w:t>
            </w:r>
          </w:p>
        </w:tc>
        <w:tc>
          <w:tcPr>
            <w:tcW w:w="3047" w:type="dxa"/>
          </w:tcPr>
          <w:p w14:paraId="62550D57" w14:textId="2E389208" w:rsidR="00561627" w:rsidRDefault="004667A1" w:rsidP="00561627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3</w:t>
            </w:r>
          </w:p>
          <w:p w14:paraId="73EDAA3A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eak Diane</w:t>
            </w:r>
          </w:p>
          <w:p w14:paraId="7FA87B49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uccotash</w:t>
            </w:r>
          </w:p>
          <w:p w14:paraId="7D8EA869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Wax Beans</w:t>
            </w:r>
          </w:p>
          <w:p w14:paraId="64DFBEF3" w14:textId="77777777" w:rsidR="00561627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Whole Wheat Roll</w:t>
            </w:r>
          </w:p>
          <w:p w14:paraId="491A43BB" w14:textId="76AD6563" w:rsidR="00561627" w:rsidRPr="0081472B" w:rsidRDefault="00561627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pple Crisp</w:t>
            </w:r>
          </w:p>
        </w:tc>
        <w:tc>
          <w:tcPr>
            <w:tcW w:w="2778" w:type="dxa"/>
          </w:tcPr>
          <w:p w14:paraId="7517837E" w14:textId="7FF01E30" w:rsidR="00561627" w:rsidRDefault="00561627" w:rsidP="00561627">
            <w:pPr>
              <w:widowControl w:val="0"/>
              <w:rPr>
                <w:rFonts w:ascii="Arial" w:hAnsi="Arial" w:cs="Arial"/>
                <w:sz w:val="20"/>
              </w:rPr>
            </w:pPr>
            <w:r w:rsidRPr="0081472B">
              <w:rPr>
                <w:rFonts w:ascii="Arial" w:hAnsi="Arial" w:cs="Arial"/>
                <w:sz w:val="20"/>
              </w:rPr>
              <w:t> </w:t>
            </w:r>
            <w:r w:rsidR="004667A1">
              <w:rPr>
                <w:rFonts w:ascii="Arial" w:hAnsi="Arial" w:cs="Arial"/>
                <w:sz w:val="20"/>
              </w:rPr>
              <w:t>24</w:t>
            </w:r>
          </w:p>
          <w:p w14:paraId="221C74C8" w14:textId="77777777" w:rsidR="00561627" w:rsidRDefault="00561627" w:rsidP="00B37E5D">
            <w:pPr>
              <w:widowControl w:val="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hicken Kiev</w:t>
            </w:r>
          </w:p>
          <w:p w14:paraId="38B8E7CF" w14:textId="77777777" w:rsidR="00561627" w:rsidRDefault="00561627" w:rsidP="00B37E5D">
            <w:pPr>
              <w:widowControl w:val="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ewed Tomatoes</w:t>
            </w:r>
          </w:p>
          <w:p w14:paraId="28A1D128" w14:textId="77777777" w:rsidR="00561627" w:rsidRDefault="00561627" w:rsidP="00B37E5D">
            <w:pPr>
              <w:widowControl w:val="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talian Green Beans</w:t>
            </w:r>
          </w:p>
          <w:p w14:paraId="62E1C704" w14:textId="77777777" w:rsidR="00561627" w:rsidRDefault="00561627" w:rsidP="00B37E5D">
            <w:pPr>
              <w:widowControl w:val="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Whole Wheat Roll</w:t>
            </w:r>
          </w:p>
          <w:p w14:paraId="0A9CDC58" w14:textId="77777777" w:rsidR="00561627" w:rsidRPr="0081472B" w:rsidRDefault="00561627" w:rsidP="00B37E5D">
            <w:pPr>
              <w:widowControl w:val="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Grapes</w:t>
            </w:r>
          </w:p>
          <w:p w14:paraId="48016DA6" w14:textId="457CB9E5" w:rsidR="00561627" w:rsidRPr="0081472B" w:rsidRDefault="00561627" w:rsidP="00561627">
            <w:pPr>
              <w:rPr>
                <w:rFonts w:ascii="Arial" w:hAnsi="Arial" w:cs="Arial"/>
                <w:sz w:val="20"/>
              </w:rPr>
            </w:pPr>
          </w:p>
        </w:tc>
      </w:tr>
      <w:tr w:rsidR="002249A1" w:rsidRPr="00976C00" w14:paraId="7939AC3E" w14:textId="77777777" w:rsidTr="007965E0">
        <w:trPr>
          <w:trHeight w:val="1846"/>
        </w:trPr>
        <w:tc>
          <w:tcPr>
            <w:tcW w:w="2689" w:type="dxa"/>
          </w:tcPr>
          <w:p w14:paraId="2E7B8FA2" w14:textId="62517A2B" w:rsidR="002249A1" w:rsidRDefault="002249A1" w:rsidP="002249A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7</w:t>
            </w:r>
          </w:p>
          <w:p w14:paraId="5541FC3D" w14:textId="77777777" w:rsidR="002249A1" w:rsidRDefault="002249A1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Baked Ham w/ Pineapple</w:t>
            </w:r>
            <w:r w:rsidRPr="00DC12A1">
              <w:rPr>
                <w:rFonts w:ascii="Arial" w:hAnsi="Arial" w:cs="Arial"/>
                <w:sz w:val="20"/>
                <w:highlight w:val="yellow"/>
              </w:rPr>
              <w:t>**</w:t>
            </w:r>
          </w:p>
          <w:p w14:paraId="5F768773" w14:textId="77777777" w:rsidR="002249A1" w:rsidRDefault="002249A1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Yams</w:t>
            </w:r>
          </w:p>
          <w:p w14:paraId="61373811" w14:textId="77777777" w:rsidR="002249A1" w:rsidRDefault="002249A1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damame</w:t>
            </w:r>
          </w:p>
          <w:p w14:paraId="1E6ED698" w14:textId="77777777" w:rsidR="002249A1" w:rsidRDefault="002249A1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Whole Wheat Roll</w:t>
            </w:r>
          </w:p>
          <w:p w14:paraId="2766E3B8" w14:textId="1D2B46B5" w:rsidR="002249A1" w:rsidRPr="004667A1" w:rsidRDefault="002249A1" w:rsidP="00B37E5D">
            <w:pPr>
              <w:jc w:val="center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sz w:val="20"/>
              </w:rPr>
              <w:t>Apricots</w:t>
            </w:r>
          </w:p>
        </w:tc>
        <w:tc>
          <w:tcPr>
            <w:tcW w:w="2867" w:type="dxa"/>
          </w:tcPr>
          <w:p w14:paraId="79DCD42F" w14:textId="68FDFFAF" w:rsidR="002249A1" w:rsidRDefault="002249A1" w:rsidP="002249A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8</w:t>
            </w:r>
          </w:p>
          <w:p w14:paraId="27C4FCFF" w14:textId="77777777" w:rsidR="002249A1" w:rsidRDefault="002249A1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eriyaki Beef</w:t>
            </w:r>
          </w:p>
          <w:p w14:paraId="4B2A8818" w14:textId="77777777" w:rsidR="002249A1" w:rsidRDefault="002249A1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Yellow Squash</w:t>
            </w:r>
          </w:p>
          <w:p w14:paraId="39B3E92B" w14:textId="77777777" w:rsidR="002249A1" w:rsidRDefault="002249A1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Broccoli &amp; Cauliflower</w:t>
            </w:r>
          </w:p>
          <w:p w14:paraId="4604F867" w14:textId="77777777" w:rsidR="002249A1" w:rsidRDefault="002249A1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Brown Rice</w:t>
            </w:r>
          </w:p>
          <w:p w14:paraId="2022AFEF" w14:textId="47BA62D5" w:rsidR="002249A1" w:rsidRPr="0081472B" w:rsidRDefault="002249A1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innamon Pears</w:t>
            </w:r>
          </w:p>
        </w:tc>
        <w:tc>
          <w:tcPr>
            <w:tcW w:w="2957" w:type="dxa"/>
          </w:tcPr>
          <w:p w14:paraId="26FD5366" w14:textId="1670A2EB" w:rsidR="002249A1" w:rsidRDefault="002249A1" w:rsidP="002249A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9</w:t>
            </w:r>
          </w:p>
          <w:p w14:paraId="5F754625" w14:textId="77777777" w:rsidR="002249A1" w:rsidRDefault="002249A1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hicken Salad Sandwich</w:t>
            </w:r>
          </w:p>
          <w:p w14:paraId="3110EE55" w14:textId="77777777" w:rsidR="002249A1" w:rsidRDefault="002249A1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ettuce &amp; Tomato</w:t>
            </w:r>
          </w:p>
          <w:p w14:paraId="7193F424" w14:textId="77777777" w:rsidR="002249A1" w:rsidRDefault="002249A1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arrot Sticks</w:t>
            </w:r>
          </w:p>
          <w:p w14:paraId="5409EAEF" w14:textId="77777777" w:rsidR="002249A1" w:rsidRDefault="002249A1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Whole Wheat Bread</w:t>
            </w:r>
          </w:p>
          <w:p w14:paraId="3A359217" w14:textId="3C5F302A" w:rsidR="002249A1" w:rsidRPr="0081472B" w:rsidRDefault="002249A1" w:rsidP="00B37E5D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Banana</w:t>
            </w:r>
          </w:p>
        </w:tc>
        <w:tc>
          <w:tcPr>
            <w:tcW w:w="3047" w:type="dxa"/>
          </w:tcPr>
          <w:p w14:paraId="7CC99BAA" w14:textId="7C8C5297" w:rsidR="002249A1" w:rsidRPr="002249A1" w:rsidRDefault="002249A1" w:rsidP="002249A1">
            <w:pPr>
              <w:rPr>
                <w:rFonts w:ascii="Arial" w:hAnsi="Arial" w:cs="Arial"/>
                <w:bCs/>
                <w:sz w:val="20"/>
              </w:rPr>
            </w:pPr>
            <w:r w:rsidRPr="002249A1">
              <w:rPr>
                <w:rFonts w:ascii="Arial" w:hAnsi="Arial" w:cs="Arial"/>
                <w:bCs/>
                <w:sz w:val="20"/>
              </w:rPr>
              <w:t>30</w:t>
            </w:r>
          </w:p>
          <w:p w14:paraId="5D65C271" w14:textId="77777777" w:rsidR="002249A1" w:rsidRDefault="002249A1" w:rsidP="00B37E5D">
            <w:pPr>
              <w:jc w:val="center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Beef Tacos</w:t>
            </w:r>
          </w:p>
          <w:p w14:paraId="23E1424B" w14:textId="787126B3" w:rsidR="002249A1" w:rsidRDefault="002249A1" w:rsidP="00B37E5D">
            <w:pPr>
              <w:jc w:val="center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Lettuce, Tomato &amp; Cheese</w:t>
            </w:r>
          </w:p>
          <w:p w14:paraId="13B8F78A" w14:textId="77777777" w:rsidR="002249A1" w:rsidRDefault="002249A1" w:rsidP="00B37E5D">
            <w:pPr>
              <w:jc w:val="center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Mexican Rice</w:t>
            </w:r>
          </w:p>
          <w:p w14:paraId="39FD16C4" w14:textId="77777777" w:rsidR="002249A1" w:rsidRDefault="002249A1" w:rsidP="00B37E5D">
            <w:pPr>
              <w:jc w:val="center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Pinto Beans</w:t>
            </w:r>
          </w:p>
          <w:p w14:paraId="3D5F286E" w14:textId="77777777" w:rsidR="002249A1" w:rsidRDefault="002249A1" w:rsidP="00B37E5D">
            <w:pPr>
              <w:jc w:val="center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Strawberries</w:t>
            </w:r>
          </w:p>
          <w:p w14:paraId="069EEBE4" w14:textId="77777777" w:rsidR="002249A1" w:rsidRDefault="002249A1" w:rsidP="00B37E5D">
            <w:pPr>
              <w:jc w:val="center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Cookie</w:t>
            </w:r>
          </w:p>
          <w:p w14:paraId="34325FB6" w14:textId="19E8386E" w:rsidR="002249A1" w:rsidRPr="0081472B" w:rsidRDefault="002249A1" w:rsidP="002249A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778" w:type="dxa"/>
          </w:tcPr>
          <w:p w14:paraId="40504F23" w14:textId="562E2C10" w:rsidR="000F08E4" w:rsidRPr="000F08E4" w:rsidRDefault="000F08E4" w:rsidP="00972D66">
            <w:pPr>
              <w:jc w:val="center"/>
              <w:rPr>
                <w:rFonts w:ascii="Arial" w:hAnsi="Arial" w:cs="Arial"/>
                <w:bCs/>
                <w:i/>
                <w:iCs/>
                <w:sz w:val="20"/>
              </w:rPr>
            </w:pPr>
            <w:r w:rsidRPr="000F08E4">
              <w:rPr>
                <w:rFonts w:ascii="Arial" w:hAnsi="Arial" w:cs="Arial"/>
                <w:bCs/>
                <w:sz w:val="20"/>
              </w:rPr>
              <w:t>Menu subject to change due to availability.</w:t>
            </w:r>
          </w:p>
          <w:p w14:paraId="63F8C09D" w14:textId="77777777" w:rsidR="000F08E4" w:rsidRPr="000F08E4" w:rsidRDefault="000F08E4" w:rsidP="006E2EE1">
            <w:pPr>
              <w:jc w:val="center"/>
              <w:rPr>
                <w:rFonts w:ascii="Arial" w:hAnsi="Arial" w:cs="Arial"/>
                <w:i/>
                <w:iCs/>
                <w:sz w:val="20"/>
              </w:rPr>
            </w:pPr>
          </w:p>
          <w:p w14:paraId="0B8E9D6A" w14:textId="59022B23" w:rsidR="002249A1" w:rsidRPr="0081472B" w:rsidRDefault="000F08E4" w:rsidP="006E2EE1">
            <w:pPr>
              <w:jc w:val="center"/>
              <w:rPr>
                <w:rFonts w:ascii="Arial" w:hAnsi="Arial" w:cs="Arial"/>
                <w:sz w:val="20"/>
              </w:rPr>
            </w:pPr>
            <w:r w:rsidRPr="000F08E4">
              <w:rPr>
                <w:rFonts w:ascii="Arial" w:hAnsi="Arial" w:cs="Arial"/>
                <w:i/>
                <w:iCs/>
                <w:sz w:val="20"/>
              </w:rPr>
              <w:t>Aster Aging is funded in part by Area Agency on Aging, Region One.</w:t>
            </w:r>
          </w:p>
        </w:tc>
      </w:tr>
    </w:tbl>
    <w:p w14:paraId="3491C454" w14:textId="6EBBABE7" w:rsidR="001331D0" w:rsidRDefault="001331D0" w:rsidP="004209E0">
      <w:pPr>
        <w:pStyle w:val="Caption"/>
      </w:pPr>
    </w:p>
    <w:sectPr w:rsidR="001331D0" w:rsidSect="00D45665">
      <w:pgSz w:w="15840" w:h="12240" w:orient="landscape" w:code="1"/>
      <w:pgMar w:top="360" w:right="1080" w:bottom="360" w:left="28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9D0EC5" w14:textId="77777777" w:rsidR="0042198B" w:rsidRDefault="0042198B">
      <w:r>
        <w:separator/>
      </w:r>
    </w:p>
  </w:endnote>
  <w:endnote w:type="continuationSeparator" w:id="0">
    <w:p w14:paraId="198C5322" w14:textId="77777777" w:rsidR="0042198B" w:rsidRDefault="004219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alatia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hyllis ATT">
    <w:charset w:val="00"/>
    <w:family w:val="script"/>
    <w:pitch w:val="variable"/>
    <w:sig w:usb0="00000003" w:usb1="00000000" w:usb2="00000000" w:usb3="00000000" w:csb0="00000001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reaming Outloud Pro">
    <w:charset w:val="00"/>
    <w:family w:val="script"/>
    <w:pitch w:val="variable"/>
    <w:sig w:usb0="800000EF" w:usb1="0000000A" w:usb2="00000008" w:usb3="00000000" w:csb0="00000001" w:csb1="00000000"/>
  </w:font>
  <w:font w:name="Franciscan">
    <w:altName w:val="Calibri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BB777E" w14:textId="77777777" w:rsidR="0042198B" w:rsidRDefault="0042198B">
      <w:r>
        <w:separator/>
      </w:r>
    </w:p>
  </w:footnote>
  <w:footnote w:type="continuationSeparator" w:id="0">
    <w:p w14:paraId="41B8CD69" w14:textId="77777777" w:rsidR="0042198B" w:rsidRDefault="004219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A0365"/>
    <w:multiLevelType w:val="hybridMultilevel"/>
    <w:tmpl w:val="55F4DEFC"/>
    <w:lvl w:ilvl="0" w:tplc="42148E8E">
      <w:start w:val="25"/>
      <w:numFmt w:val="decimal"/>
      <w:lvlText w:val="%1"/>
      <w:lvlJc w:val="left"/>
      <w:pPr>
        <w:tabs>
          <w:tab w:val="num" w:pos="600"/>
        </w:tabs>
        <w:ind w:left="6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1" w15:restartNumberingAfterBreak="0">
    <w:nsid w:val="16DA6E0B"/>
    <w:multiLevelType w:val="hybridMultilevel"/>
    <w:tmpl w:val="1EB423FA"/>
    <w:lvl w:ilvl="0" w:tplc="05E09FBA">
      <w:start w:val="30"/>
      <w:numFmt w:val="decimal"/>
      <w:lvlText w:val="%1"/>
      <w:lvlJc w:val="left"/>
      <w:pPr>
        <w:tabs>
          <w:tab w:val="num" w:pos="421"/>
        </w:tabs>
        <w:ind w:left="421" w:hanging="3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34"/>
        </w:tabs>
        <w:ind w:left="113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54"/>
        </w:tabs>
        <w:ind w:left="185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74"/>
        </w:tabs>
        <w:ind w:left="257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94"/>
        </w:tabs>
        <w:ind w:left="329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14"/>
        </w:tabs>
        <w:ind w:left="401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34"/>
        </w:tabs>
        <w:ind w:left="473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54"/>
        </w:tabs>
        <w:ind w:left="545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74"/>
        </w:tabs>
        <w:ind w:left="6174" w:hanging="180"/>
      </w:pPr>
    </w:lvl>
  </w:abstractNum>
  <w:abstractNum w:abstractNumId="2" w15:restartNumberingAfterBreak="0">
    <w:nsid w:val="766137A0"/>
    <w:multiLevelType w:val="singleLevel"/>
    <w:tmpl w:val="04090001"/>
    <w:lvl w:ilvl="0">
      <w:start w:val="480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03615097">
    <w:abstractNumId w:val="2"/>
  </w:num>
  <w:num w:numId="2" w16cid:durableId="205874969">
    <w:abstractNumId w:val="0"/>
  </w:num>
  <w:num w:numId="3" w16cid:durableId="16374187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2MDUwMDc2MzIwsDRW0lEKTi0uzszPAykwrwUAYFFmASwAAAA="/>
  </w:docVars>
  <w:rsids>
    <w:rsidRoot w:val="00CD4495"/>
    <w:rsid w:val="0000037C"/>
    <w:rsid w:val="000023C0"/>
    <w:rsid w:val="00003089"/>
    <w:rsid w:val="0000432E"/>
    <w:rsid w:val="00005532"/>
    <w:rsid w:val="00012152"/>
    <w:rsid w:val="00014C70"/>
    <w:rsid w:val="000177B1"/>
    <w:rsid w:val="00017C0D"/>
    <w:rsid w:val="00021DA1"/>
    <w:rsid w:val="00023A51"/>
    <w:rsid w:val="00023CFD"/>
    <w:rsid w:val="00024935"/>
    <w:rsid w:val="00024D97"/>
    <w:rsid w:val="0002500F"/>
    <w:rsid w:val="0002703E"/>
    <w:rsid w:val="00027C1B"/>
    <w:rsid w:val="00030309"/>
    <w:rsid w:val="00030716"/>
    <w:rsid w:val="00034040"/>
    <w:rsid w:val="00034945"/>
    <w:rsid w:val="00034F6E"/>
    <w:rsid w:val="00040305"/>
    <w:rsid w:val="000406C3"/>
    <w:rsid w:val="00040FF1"/>
    <w:rsid w:val="000415AC"/>
    <w:rsid w:val="0004233A"/>
    <w:rsid w:val="000434D7"/>
    <w:rsid w:val="000435E8"/>
    <w:rsid w:val="000507EC"/>
    <w:rsid w:val="00050BF8"/>
    <w:rsid w:val="00052AB5"/>
    <w:rsid w:val="0005520B"/>
    <w:rsid w:val="00060AB4"/>
    <w:rsid w:val="00062C47"/>
    <w:rsid w:val="00062FFD"/>
    <w:rsid w:val="0006385B"/>
    <w:rsid w:val="00065EA5"/>
    <w:rsid w:val="0007264D"/>
    <w:rsid w:val="00072AFE"/>
    <w:rsid w:val="000802D3"/>
    <w:rsid w:val="00083A35"/>
    <w:rsid w:val="00086420"/>
    <w:rsid w:val="00091230"/>
    <w:rsid w:val="00093760"/>
    <w:rsid w:val="00094118"/>
    <w:rsid w:val="00095A9D"/>
    <w:rsid w:val="00095ECE"/>
    <w:rsid w:val="0009644E"/>
    <w:rsid w:val="000A0D0E"/>
    <w:rsid w:val="000A1750"/>
    <w:rsid w:val="000A2F52"/>
    <w:rsid w:val="000B186D"/>
    <w:rsid w:val="000B3C32"/>
    <w:rsid w:val="000B455A"/>
    <w:rsid w:val="000B4881"/>
    <w:rsid w:val="000B5666"/>
    <w:rsid w:val="000B5C3D"/>
    <w:rsid w:val="000B6A93"/>
    <w:rsid w:val="000B7AAD"/>
    <w:rsid w:val="000B7EEC"/>
    <w:rsid w:val="000C0985"/>
    <w:rsid w:val="000C2458"/>
    <w:rsid w:val="000C619E"/>
    <w:rsid w:val="000D1381"/>
    <w:rsid w:val="000D2367"/>
    <w:rsid w:val="000D3092"/>
    <w:rsid w:val="000D4CDE"/>
    <w:rsid w:val="000E00C1"/>
    <w:rsid w:val="000E0A9F"/>
    <w:rsid w:val="000E0FD0"/>
    <w:rsid w:val="000E4708"/>
    <w:rsid w:val="000E75DC"/>
    <w:rsid w:val="000E7AC1"/>
    <w:rsid w:val="000F08E4"/>
    <w:rsid w:val="000F1B16"/>
    <w:rsid w:val="000F32D7"/>
    <w:rsid w:val="000F6285"/>
    <w:rsid w:val="000F70D0"/>
    <w:rsid w:val="0010068D"/>
    <w:rsid w:val="001014F3"/>
    <w:rsid w:val="00101CF7"/>
    <w:rsid w:val="00106E71"/>
    <w:rsid w:val="0011073F"/>
    <w:rsid w:val="00111010"/>
    <w:rsid w:val="00111F9F"/>
    <w:rsid w:val="00113E63"/>
    <w:rsid w:val="00114CE8"/>
    <w:rsid w:val="00117D27"/>
    <w:rsid w:val="00124D37"/>
    <w:rsid w:val="001252F3"/>
    <w:rsid w:val="001269AA"/>
    <w:rsid w:val="0012704B"/>
    <w:rsid w:val="0012782A"/>
    <w:rsid w:val="00127D54"/>
    <w:rsid w:val="00130961"/>
    <w:rsid w:val="00131A62"/>
    <w:rsid w:val="001331D0"/>
    <w:rsid w:val="0013419E"/>
    <w:rsid w:val="00134CD2"/>
    <w:rsid w:val="00137818"/>
    <w:rsid w:val="0014183C"/>
    <w:rsid w:val="00141B5F"/>
    <w:rsid w:val="00142023"/>
    <w:rsid w:val="0014217A"/>
    <w:rsid w:val="00142737"/>
    <w:rsid w:val="0014276A"/>
    <w:rsid w:val="00144F57"/>
    <w:rsid w:val="00147057"/>
    <w:rsid w:val="001470CD"/>
    <w:rsid w:val="0015507F"/>
    <w:rsid w:val="00155A2F"/>
    <w:rsid w:val="00157108"/>
    <w:rsid w:val="00161BAF"/>
    <w:rsid w:val="00163043"/>
    <w:rsid w:val="00163AE4"/>
    <w:rsid w:val="00165267"/>
    <w:rsid w:val="00167981"/>
    <w:rsid w:val="001713A7"/>
    <w:rsid w:val="0017225B"/>
    <w:rsid w:val="001729FD"/>
    <w:rsid w:val="00172B38"/>
    <w:rsid w:val="00172CAD"/>
    <w:rsid w:val="00172CB1"/>
    <w:rsid w:val="0017519B"/>
    <w:rsid w:val="001766D9"/>
    <w:rsid w:val="00177598"/>
    <w:rsid w:val="001776F4"/>
    <w:rsid w:val="00177872"/>
    <w:rsid w:val="001809FF"/>
    <w:rsid w:val="001812EC"/>
    <w:rsid w:val="001825F6"/>
    <w:rsid w:val="00182753"/>
    <w:rsid w:val="00184914"/>
    <w:rsid w:val="00184F36"/>
    <w:rsid w:val="00190A3B"/>
    <w:rsid w:val="0019311D"/>
    <w:rsid w:val="00195B0F"/>
    <w:rsid w:val="001973C2"/>
    <w:rsid w:val="001A0D83"/>
    <w:rsid w:val="001A0EB2"/>
    <w:rsid w:val="001A4FF2"/>
    <w:rsid w:val="001A6745"/>
    <w:rsid w:val="001A7A38"/>
    <w:rsid w:val="001B1E43"/>
    <w:rsid w:val="001B4401"/>
    <w:rsid w:val="001B58A8"/>
    <w:rsid w:val="001B7270"/>
    <w:rsid w:val="001C41F0"/>
    <w:rsid w:val="001C4A96"/>
    <w:rsid w:val="001C4EBC"/>
    <w:rsid w:val="001C59EA"/>
    <w:rsid w:val="001D42DD"/>
    <w:rsid w:val="001D4604"/>
    <w:rsid w:val="001D46FD"/>
    <w:rsid w:val="001D511F"/>
    <w:rsid w:val="001D69B8"/>
    <w:rsid w:val="001D725F"/>
    <w:rsid w:val="001E4516"/>
    <w:rsid w:val="001E68FB"/>
    <w:rsid w:val="001F3977"/>
    <w:rsid w:val="001F3FDD"/>
    <w:rsid w:val="001F5A23"/>
    <w:rsid w:val="001F6C8C"/>
    <w:rsid w:val="001F76D3"/>
    <w:rsid w:val="001F7D5D"/>
    <w:rsid w:val="002006B9"/>
    <w:rsid w:val="00201537"/>
    <w:rsid w:val="00201574"/>
    <w:rsid w:val="00203418"/>
    <w:rsid w:val="0020342F"/>
    <w:rsid w:val="002039D2"/>
    <w:rsid w:val="00204598"/>
    <w:rsid w:val="00206D5E"/>
    <w:rsid w:val="002135FC"/>
    <w:rsid w:val="00216294"/>
    <w:rsid w:val="002170B5"/>
    <w:rsid w:val="00217A44"/>
    <w:rsid w:val="002248FE"/>
    <w:rsid w:val="002249A1"/>
    <w:rsid w:val="00224C42"/>
    <w:rsid w:val="00226422"/>
    <w:rsid w:val="00226A2F"/>
    <w:rsid w:val="002270AB"/>
    <w:rsid w:val="00231DED"/>
    <w:rsid w:val="002323FF"/>
    <w:rsid w:val="0023720C"/>
    <w:rsid w:val="00240A07"/>
    <w:rsid w:val="0024298D"/>
    <w:rsid w:val="00243720"/>
    <w:rsid w:val="002458BE"/>
    <w:rsid w:val="00245ACC"/>
    <w:rsid w:val="0025095D"/>
    <w:rsid w:val="00255A10"/>
    <w:rsid w:val="0025709B"/>
    <w:rsid w:val="002649BC"/>
    <w:rsid w:val="00266FF3"/>
    <w:rsid w:val="00271B6B"/>
    <w:rsid w:val="00273C63"/>
    <w:rsid w:val="0027737B"/>
    <w:rsid w:val="00281DCB"/>
    <w:rsid w:val="002830E0"/>
    <w:rsid w:val="00284D65"/>
    <w:rsid w:val="002874A9"/>
    <w:rsid w:val="00292738"/>
    <w:rsid w:val="00297A17"/>
    <w:rsid w:val="002A0366"/>
    <w:rsid w:val="002A0B55"/>
    <w:rsid w:val="002A20EC"/>
    <w:rsid w:val="002A46B2"/>
    <w:rsid w:val="002A5101"/>
    <w:rsid w:val="002A52D7"/>
    <w:rsid w:val="002A64E1"/>
    <w:rsid w:val="002A6EB1"/>
    <w:rsid w:val="002A75C6"/>
    <w:rsid w:val="002B237E"/>
    <w:rsid w:val="002B3655"/>
    <w:rsid w:val="002B3A92"/>
    <w:rsid w:val="002B4977"/>
    <w:rsid w:val="002B66D7"/>
    <w:rsid w:val="002B7941"/>
    <w:rsid w:val="002C0FC9"/>
    <w:rsid w:val="002C2A90"/>
    <w:rsid w:val="002C348A"/>
    <w:rsid w:val="002C4535"/>
    <w:rsid w:val="002C4850"/>
    <w:rsid w:val="002C4DED"/>
    <w:rsid w:val="002D0C58"/>
    <w:rsid w:val="002D1586"/>
    <w:rsid w:val="002D6923"/>
    <w:rsid w:val="002E1FEF"/>
    <w:rsid w:val="002E20D9"/>
    <w:rsid w:val="002E4269"/>
    <w:rsid w:val="002E5690"/>
    <w:rsid w:val="002F1EB1"/>
    <w:rsid w:val="002F2881"/>
    <w:rsid w:val="002F3050"/>
    <w:rsid w:val="002F35D1"/>
    <w:rsid w:val="002F5603"/>
    <w:rsid w:val="002F6809"/>
    <w:rsid w:val="00305F89"/>
    <w:rsid w:val="00306BE8"/>
    <w:rsid w:val="00307CC4"/>
    <w:rsid w:val="00310F1E"/>
    <w:rsid w:val="003116DF"/>
    <w:rsid w:val="0031373D"/>
    <w:rsid w:val="00314299"/>
    <w:rsid w:val="00314889"/>
    <w:rsid w:val="0031647A"/>
    <w:rsid w:val="00316F4F"/>
    <w:rsid w:val="00317708"/>
    <w:rsid w:val="00320732"/>
    <w:rsid w:val="00322007"/>
    <w:rsid w:val="0032277F"/>
    <w:rsid w:val="00325F39"/>
    <w:rsid w:val="0033073F"/>
    <w:rsid w:val="0033136B"/>
    <w:rsid w:val="00335253"/>
    <w:rsid w:val="00336771"/>
    <w:rsid w:val="00343912"/>
    <w:rsid w:val="00344811"/>
    <w:rsid w:val="0035043F"/>
    <w:rsid w:val="00352103"/>
    <w:rsid w:val="003527CE"/>
    <w:rsid w:val="003544ED"/>
    <w:rsid w:val="00354B3E"/>
    <w:rsid w:val="00354D6A"/>
    <w:rsid w:val="00356C25"/>
    <w:rsid w:val="00362189"/>
    <w:rsid w:val="003621EF"/>
    <w:rsid w:val="00366185"/>
    <w:rsid w:val="00367D74"/>
    <w:rsid w:val="00367F64"/>
    <w:rsid w:val="00371F43"/>
    <w:rsid w:val="00373021"/>
    <w:rsid w:val="00373404"/>
    <w:rsid w:val="00375456"/>
    <w:rsid w:val="00377FA0"/>
    <w:rsid w:val="0038014E"/>
    <w:rsid w:val="00384635"/>
    <w:rsid w:val="00384DEA"/>
    <w:rsid w:val="003970F6"/>
    <w:rsid w:val="0039759C"/>
    <w:rsid w:val="003A0709"/>
    <w:rsid w:val="003A36B0"/>
    <w:rsid w:val="003A57F7"/>
    <w:rsid w:val="003A6566"/>
    <w:rsid w:val="003A7878"/>
    <w:rsid w:val="003B1DCD"/>
    <w:rsid w:val="003B53AE"/>
    <w:rsid w:val="003B6FCA"/>
    <w:rsid w:val="003B7F37"/>
    <w:rsid w:val="003C013F"/>
    <w:rsid w:val="003C234D"/>
    <w:rsid w:val="003C247A"/>
    <w:rsid w:val="003C300F"/>
    <w:rsid w:val="003C4FBA"/>
    <w:rsid w:val="003C5647"/>
    <w:rsid w:val="003C5BF7"/>
    <w:rsid w:val="003C6783"/>
    <w:rsid w:val="003C67A8"/>
    <w:rsid w:val="003D5B15"/>
    <w:rsid w:val="003D64AE"/>
    <w:rsid w:val="003D67B1"/>
    <w:rsid w:val="003D7775"/>
    <w:rsid w:val="003E0396"/>
    <w:rsid w:val="003E23CF"/>
    <w:rsid w:val="003E30A7"/>
    <w:rsid w:val="003E37A8"/>
    <w:rsid w:val="003E3C40"/>
    <w:rsid w:val="003E4282"/>
    <w:rsid w:val="003E537B"/>
    <w:rsid w:val="003E6F14"/>
    <w:rsid w:val="003F40DB"/>
    <w:rsid w:val="003F589C"/>
    <w:rsid w:val="003F5F85"/>
    <w:rsid w:val="003F7234"/>
    <w:rsid w:val="0040243E"/>
    <w:rsid w:val="00402C9F"/>
    <w:rsid w:val="00402EAD"/>
    <w:rsid w:val="0040654B"/>
    <w:rsid w:val="00407548"/>
    <w:rsid w:val="00407D98"/>
    <w:rsid w:val="00412C38"/>
    <w:rsid w:val="00413716"/>
    <w:rsid w:val="004144BE"/>
    <w:rsid w:val="00416691"/>
    <w:rsid w:val="0041684C"/>
    <w:rsid w:val="004209E0"/>
    <w:rsid w:val="00420A1E"/>
    <w:rsid w:val="0042198B"/>
    <w:rsid w:val="0042357E"/>
    <w:rsid w:val="004243AF"/>
    <w:rsid w:val="00424F61"/>
    <w:rsid w:val="00425AA3"/>
    <w:rsid w:val="00426B64"/>
    <w:rsid w:val="00426B77"/>
    <w:rsid w:val="00427DBE"/>
    <w:rsid w:val="004301B1"/>
    <w:rsid w:val="004320E0"/>
    <w:rsid w:val="004332BC"/>
    <w:rsid w:val="004345D1"/>
    <w:rsid w:val="00436BA8"/>
    <w:rsid w:val="004371CE"/>
    <w:rsid w:val="00437670"/>
    <w:rsid w:val="00437F6E"/>
    <w:rsid w:val="00441B85"/>
    <w:rsid w:val="004458E1"/>
    <w:rsid w:val="0045042F"/>
    <w:rsid w:val="00450C28"/>
    <w:rsid w:val="00455995"/>
    <w:rsid w:val="00461146"/>
    <w:rsid w:val="00465D79"/>
    <w:rsid w:val="004667A1"/>
    <w:rsid w:val="00467D48"/>
    <w:rsid w:val="00470769"/>
    <w:rsid w:val="004720CC"/>
    <w:rsid w:val="0047736E"/>
    <w:rsid w:val="004801E3"/>
    <w:rsid w:val="0048024F"/>
    <w:rsid w:val="004808E9"/>
    <w:rsid w:val="00480BE7"/>
    <w:rsid w:val="0048237D"/>
    <w:rsid w:val="00483AFA"/>
    <w:rsid w:val="00485329"/>
    <w:rsid w:val="00486078"/>
    <w:rsid w:val="00487631"/>
    <w:rsid w:val="00487DE7"/>
    <w:rsid w:val="00490A28"/>
    <w:rsid w:val="00491953"/>
    <w:rsid w:val="004955B6"/>
    <w:rsid w:val="00495F98"/>
    <w:rsid w:val="004963BF"/>
    <w:rsid w:val="004A0142"/>
    <w:rsid w:val="004A0DA8"/>
    <w:rsid w:val="004A392C"/>
    <w:rsid w:val="004A450B"/>
    <w:rsid w:val="004A6520"/>
    <w:rsid w:val="004A690D"/>
    <w:rsid w:val="004A70BF"/>
    <w:rsid w:val="004B175B"/>
    <w:rsid w:val="004B2746"/>
    <w:rsid w:val="004B3633"/>
    <w:rsid w:val="004B4BDC"/>
    <w:rsid w:val="004B61C4"/>
    <w:rsid w:val="004C06D1"/>
    <w:rsid w:val="004C3F02"/>
    <w:rsid w:val="004C7108"/>
    <w:rsid w:val="004D0580"/>
    <w:rsid w:val="004D7FA2"/>
    <w:rsid w:val="004E2D2D"/>
    <w:rsid w:val="004E39AC"/>
    <w:rsid w:val="004F0640"/>
    <w:rsid w:val="004F14E3"/>
    <w:rsid w:val="004F181C"/>
    <w:rsid w:val="004F1A5C"/>
    <w:rsid w:val="004F1C5C"/>
    <w:rsid w:val="004F1EA8"/>
    <w:rsid w:val="004F27F3"/>
    <w:rsid w:val="004F55AE"/>
    <w:rsid w:val="004F72AE"/>
    <w:rsid w:val="00500896"/>
    <w:rsid w:val="0050097F"/>
    <w:rsid w:val="00501518"/>
    <w:rsid w:val="00505904"/>
    <w:rsid w:val="00505FA8"/>
    <w:rsid w:val="005113A0"/>
    <w:rsid w:val="005113B6"/>
    <w:rsid w:val="00513EDD"/>
    <w:rsid w:val="00513EE4"/>
    <w:rsid w:val="00514D7E"/>
    <w:rsid w:val="00515693"/>
    <w:rsid w:val="005162CE"/>
    <w:rsid w:val="0051666A"/>
    <w:rsid w:val="00517680"/>
    <w:rsid w:val="0052066A"/>
    <w:rsid w:val="005256E6"/>
    <w:rsid w:val="0053194F"/>
    <w:rsid w:val="00537C9C"/>
    <w:rsid w:val="00537ED8"/>
    <w:rsid w:val="0054258B"/>
    <w:rsid w:val="005450CC"/>
    <w:rsid w:val="00546CBF"/>
    <w:rsid w:val="00550F3E"/>
    <w:rsid w:val="00552041"/>
    <w:rsid w:val="005537CA"/>
    <w:rsid w:val="00554D90"/>
    <w:rsid w:val="00557D69"/>
    <w:rsid w:val="00561231"/>
    <w:rsid w:val="00561627"/>
    <w:rsid w:val="00561FB0"/>
    <w:rsid w:val="00564079"/>
    <w:rsid w:val="00564624"/>
    <w:rsid w:val="00566279"/>
    <w:rsid w:val="0056750A"/>
    <w:rsid w:val="00571AF5"/>
    <w:rsid w:val="0057293B"/>
    <w:rsid w:val="00572B7F"/>
    <w:rsid w:val="00572DDB"/>
    <w:rsid w:val="00572F7B"/>
    <w:rsid w:val="005741FA"/>
    <w:rsid w:val="00574DBF"/>
    <w:rsid w:val="00574FD7"/>
    <w:rsid w:val="00575505"/>
    <w:rsid w:val="0057625B"/>
    <w:rsid w:val="0057675C"/>
    <w:rsid w:val="00580B37"/>
    <w:rsid w:val="0058108F"/>
    <w:rsid w:val="005861E7"/>
    <w:rsid w:val="005901A3"/>
    <w:rsid w:val="0059048A"/>
    <w:rsid w:val="005909BE"/>
    <w:rsid w:val="00595923"/>
    <w:rsid w:val="0059672F"/>
    <w:rsid w:val="0059787F"/>
    <w:rsid w:val="00597DDB"/>
    <w:rsid w:val="005A07F4"/>
    <w:rsid w:val="005A1EB7"/>
    <w:rsid w:val="005A30AF"/>
    <w:rsid w:val="005B16F7"/>
    <w:rsid w:val="005B1D3F"/>
    <w:rsid w:val="005B47AA"/>
    <w:rsid w:val="005B5332"/>
    <w:rsid w:val="005B5FFC"/>
    <w:rsid w:val="005B6ABF"/>
    <w:rsid w:val="005B7D52"/>
    <w:rsid w:val="005C31E0"/>
    <w:rsid w:val="005C3432"/>
    <w:rsid w:val="005C357E"/>
    <w:rsid w:val="005C42CA"/>
    <w:rsid w:val="005D21C7"/>
    <w:rsid w:val="005D2384"/>
    <w:rsid w:val="005D3573"/>
    <w:rsid w:val="005D42B4"/>
    <w:rsid w:val="005D493B"/>
    <w:rsid w:val="005D63FD"/>
    <w:rsid w:val="005D7868"/>
    <w:rsid w:val="005E14BD"/>
    <w:rsid w:val="005E1AE1"/>
    <w:rsid w:val="005E32C4"/>
    <w:rsid w:val="005E4668"/>
    <w:rsid w:val="005F040D"/>
    <w:rsid w:val="005F1945"/>
    <w:rsid w:val="005F237C"/>
    <w:rsid w:val="005F29F3"/>
    <w:rsid w:val="005F46B6"/>
    <w:rsid w:val="005F480E"/>
    <w:rsid w:val="005F48A7"/>
    <w:rsid w:val="005F4E0A"/>
    <w:rsid w:val="005F56CE"/>
    <w:rsid w:val="006005AC"/>
    <w:rsid w:val="00601D33"/>
    <w:rsid w:val="00602070"/>
    <w:rsid w:val="006053FB"/>
    <w:rsid w:val="00606C28"/>
    <w:rsid w:val="006078AE"/>
    <w:rsid w:val="00611E07"/>
    <w:rsid w:val="006133B9"/>
    <w:rsid w:val="00615CB2"/>
    <w:rsid w:val="00615F7D"/>
    <w:rsid w:val="00616BCB"/>
    <w:rsid w:val="0062166F"/>
    <w:rsid w:val="006220E4"/>
    <w:rsid w:val="006231F7"/>
    <w:rsid w:val="006241C7"/>
    <w:rsid w:val="00624610"/>
    <w:rsid w:val="00624CF7"/>
    <w:rsid w:val="0063207F"/>
    <w:rsid w:val="00635349"/>
    <w:rsid w:val="00635904"/>
    <w:rsid w:val="00635B76"/>
    <w:rsid w:val="00637078"/>
    <w:rsid w:val="006404C8"/>
    <w:rsid w:val="00641BDC"/>
    <w:rsid w:val="00647080"/>
    <w:rsid w:val="00651EC1"/>
    <w:rsid w:val="006540C8"/>
    <w:rsid w:val="00662B12"/>
    <w:rsid w:val="00670157"/>
    <w:rsid w:val="0067053B"/>
    <w:rsid w:val="00670E89"/>
    <w:rsid w:val="0067424A"/>
    <w:rsid w:val="006744A9"/>
    <w:rsid w:val="00674C36"/>
    <w:rsid w:val="00674D12"/>
    <w:rsid w:val="00675DBB"/>
    <w:rsid w:val="006777EA"/>
    <w:rsid w:val="00682DBA"/>
    <w:rsid w:val="00682F02"/>
    <w:rsid w:val="006831F9"/>
    <w:rsid w:val="00683A48"/>
    <w:rsid w:val="00684642"/>
    <w:rsid w:val="006850B1"/>
    <w:rsid w:val="00686AF9"/>
    <w:rsid w:val="00686F12"/>
    <w:rsid w:val="006871B9"/>
    <w:rsid w:val="00690D2E"/>
    <w:rsid w:val="00693739"/>
    <w:rsid w:val="006955E1"/>
    <w:rsid w:val="00696B0C"/>
    <w:rsid w:val="00697FC8"/>
    <w:rsid w:val="006A4FF1"/>
    <w:rsid w:val="006A53A8"/>
    <w:rsid w:val="006A6A21"/>
    <w:rsid w:val="006A7999"/>
    <w:rsid w:val="006B0276"/>
    <w:rsid w:val="006B067C"/>
    <w:rsid w:val="006B0ABD"/>
    <w:rsid w:val="006B0D37"/>
    <w:rsid w:val="006B1D03"/>
    <w:rsid w:val="006B4E7E"/>
    <w:rsid w:val="006B5664"/>
    <w:rsid w:val="006C3A6D"/>
    <w:rsid w:val="006C7730"/>
    <w:rsid w:val="006D065E"/>
    <w:rsid w:val="006D3502"/>
    <w:rsid w:val="006D374F"/>
    <w:rsid w:val="006D411C"/>
    <w:rsid w:val="006E0E5C"/>
    <w:rsid w:val="006E1E4B"/>
    <w:rsid w:val="006E2EE1"/>
    <w:rsid w:val="006E5884"/>
    <w:rsid w:val="006F0C3F"/>
    <w:rsid w:val="006F1826"/>
    <w:rsid w:val="006F2E8F"/>
    <w:rsid w:val="006F3021"/>
    <w:rsid w:val="006F3418"/>
    <w:rsid w:val="006F36D0"/>
    <w:rsid w:val="006F70C0"/>
    <w:rsid w:val="00705419"/>
    <w:rsid w:val="00712469"/>
    <w:rsid w:val="00712A27"/>
    <w:rsid w:val="0071379A"/>
    <w:rsid w:val="007140F4"/>
    <w:rsid w:val="007204AB"/>
    <w:rsid w:val="007224BA"/>
    <w:rsid w:val="00723B86"/>
    <w:rsid w:val="00724073"/>
    <w:rsid w:val="00725AC1"/>
    <w:rsid w:val="0072618C"/>
    <w:rsid w:val="007261B5"/>
    <w:rsid w:val="00731E73"/>
    <w:rsid w:val="0073413E"/>
    <w:rsid w:val="007343B3"/>
    <w:rsid w:val="007347A7"/>
    <w:rsid w:val="00736574"/>
    <w:rsid w:val="007370D5"/>
    <w:rsid w:val="00737834"/>
    <w:rsid w:val="00741FFE"/>
    <w:rsid w:val="007437B2"/>
    <w:rsid w:val="0074684A"/>
    <w:rsid w:val="00746D7A"/>
    <w:rsid w:val="00750EAB"/>
    <w:rsid w:val="007521F3"/>
    <w:rsid w:val="00752F67"/>
    <w:rsid w:val="007544BD"/>
    <w:rsid w:val="00754A1A"/>
    <w:rsid w:val="00757B6A"/>
    <w:rsid w:val="00761F7B"/>
    <w:rsid w:val="00764571"/>
    <w:rsid w:val="00766F21"/>
    <w:rsid w:val="00767896"/>
    <w:rsid w:val="007726F8"/>
    <w:rsid w:val="00773F4E"/>
    <w:rsid w:val="00774522"/>
    <w:rsid w:val="00775EAC"/>
    <w:rsid w:val="00777954"/>
    <w:rsid w:val="00780CB4"/>
    <w:rsid w:val="00783038"/>
    <w:rsid w:val="0078440E"/>
    <w:rsid w:val="00784A62"/>
    <w:rsid w:val="00784FD6"/>
    <w:rsid w:val="00790E74"/>
    <w:rsid w:val="007921A8"/>
    <w:rsid w:val="00793805"/>
    <w:rsid w:val="00794539"/>
    <w:rsid w:val="007961B3"/>
    <w:rsid w:val="007965E0"/>
    <w:rsid w:val="00797693"/>
    <w:rsid w:val="007A0695"/>
    <w:rsid w:val="007A1251"/>
    <w:rsid w:val="007A20F0"/>
    <w:rsid w:val="007A55AD"/>
    <w:rsid w:val="007A7596"/>
    <w:rsid w:val="007B09E1"/>
    <w:rsid w:val="007B0F6D"/>
    <w:rsid w:val="007B2E19"/>
    <w:rsid w:val="007B3486"/>
    <w:rsid w:val="007B3CC2"/>
    <w:rsid w:val="007C23CB"/>
    <w:rsid w:val="007C3A0B"/>
    <w:rsid w:val="007C6629"/>
    <w:rsid w:val="007D1EF8"/>
    <w:rsid w:val="007D2306"/>
    <w:rsid w:val="007D4DEA"/>
    <w:rsid w:val="007D5796"/>
    <w:rsid w:val="007D6811"/>
    <w:rsid w:val="007D6CA9"/>
    <w:rsid w:val="007E02DA"/>
    <w:rsid w:val="007E272E"/>
    <w:rsid w:val="007E4D70"/>
    <w:rsid w:val="007F0F98"/>
    <w:rsid w:val="007F235A"/>
    <w:rsid w:val="007F2A1F"/>
    <w:rsid w:val="007F2B55"/>
    <w:rsid w:val="007F3F1A"/>
    <w:rsid w:val="007F4853"/>
    <w:rsid w:val="007F774B"/>
    <w:rsid w:val="00802BEF"/>
    <w:rsid w:val="00802C23"/>
    <w:rsid w:val="00802F17"/>
    <w:rsid w:val="008056D1"/>
    <w:rsid w:val="008076C2"/>
    <w:rsid w:val="00810D77"/>
    <w:rsid w:val="0081472B"/>
    <w:rsid w:val="0081486C"/>
    <w:rsid w:val="00814C75"/>
    <w:rsid w:val="0081534B"/>
    <w:rsid w:val="00821DFB"/>
    <w:rsid w:val="008226D5"/>
    <w:rsid w:val="0082358D"/>
    <w:rsid w:val="00825003"/>
    <w:rsid w:val="008255CF"/>
    <w:rsid w:val="00825DBA"/>
    <w:rsid w:val="008313E9"/>
    <w:rsid w:val="0083196A"/>
    <w:rsid w:val="00831976"/>
    <w:rsid w:val="00833FE2"/>
    <w:rsid w:val="00834078"/>
    <w:rsid w:val="00834F3F"/>
    <w:rsid w:val="00835DD9"/>
    <w:rsid w:val="008407C6"/>
    <w:rsid w:val="00844A82"/>
    <w:rsid w:val="00850588"/>
    <w:rsid w:val="00850AFC"/>
    <w:rsid w:val="008523E1"/>
    <w:rsid w:val="0085528D"/>
    <w:rsid w:val="00860EF7"/>
    <w:rsid w:val="00861D18"/>
    <w:rsid w:val="00865D86"/>
    <w:rsid w:val="00866D2F"/>
    <w:rsid w:val="0087505E"/>
    <w:rsid w:val="008751CA"/>
    <w:rsid w:val="00876043"/>
    <w:rsid w:val="00876C67"/>
    <w:rsid w:val="00880665"/>
    <w:rsid w:val="008813E8"/>
    <w:rsid w:val="00882ABF"/>
    <w:rsid w:val="00882DF4"/>
    <w:rsid w:val="00882E10"/>
    <w:rsid w:val="008837C3"/>
    <w:rsid w:val="00883D48"/>
    <w:rsid w:val="0088458C"/>
    <w:rsid w:val="00887C2B"/>
    <w:rsid w:val="0089005B"/>
    <w:rsid w:val="00891ACE"/>
    <w:rsid w:val="00893E4C"/>
    <w:rsid w:val="008A0957"/>
    <w:rsid w:val="008A2FFF"/>
    <w:rsid w:val="008A35A8"/>
    <w:rsid w:val="008A3887"/>
    <w:rsid w:val="008A3FEE"/>
    <w:rsid w:val="008A45EE"/>
    <w:rsid w:val="008A7B66"/>
    <w:rsid w:val="008B0525"/>
    <w:rsid w:val="008B184C"/>
    <w:rsid w:val="008B281C"/>
    <w:rsid w:val="008B4367"/>
    <w:rsid w:val="008B4764"/>
    <w:rsid w:val="008B4B3C"/>
    <w:rsid w:val="008B5E0E"/>
    <w:rsid w:val="008B6146"/>
    <w:rsid w:val="008C69D9"/>
    <w:rsid w:val="008D042A"/>
    <w:rsid w:val="008D1D59"/>
    <w:rsid w:val="008D479C"/>
    <w:rsid w:val="008D4A58"/>
    <w:rsid w:val="008D601F"/>
    <w:rsid w:val="008D7DCD"/>
    <w:rsid w:val="008E395E"/>
    <w:rsid w:val="008E5A9E"/>
    <w:rsid w:val="008E6084"/>
    <w:rsid w:val="008E6684"/>
    <w:rsid w:val="008E7C86"/>
    <w:rsid w:val="008F02FB"/>
    <w:rsid w:val="008F1496"/>
    <w:rsid w:val="008F3383"/>
    <w:rsid w:val="008F423A"/>
    <w:rsid w:val="008F5F7C"/>
    <w:rsid w:val="008F6379"/>
    <w:rsid w:val="008F63B8"/>
    <w:rsid w:val="008F6A5E"/>
    <w:rsid w:val="008F7F6B"/>
    <w:rsid w:val="0090247D"/>
    <w:rsid w:val="009053F9"/>
    <w:rsid w:val="00906B58"/>
    <w:rsid w:val="00907318"/>
    <w:rsid w:val="00907E89"/>
    <w:rsid w:val="009108FD"/>
    <w:rsid w:val="0091451F"/>
    <w:rsid w:val="0091529C"/>
    <w:rsid w:val="00916F3B"/>
    <w:rsid w:val="00917A89"/>
    <w:rsid w:val="00924C4F"/>
    <w:rsid w:val="00931AEB"/>
    <w:rsid w:val="00932206"/>
    <w:rsid w:val="00932DCB"/>
    <w:rsid w:val="009334CA"/>
    <w:rsid w:val="00933775"/>
    <w:rsid w:val="00933AD0"/>
    <w:rsid w:val="009343AC"/>
    <w:rsid w:val="009365BA"/>
    <w:rsid w:val="009379AD"/>
    <w:rsid w:val="00942C00"/>
    <w:rsid w:val="00943E10"/>
    <w:rsid w:val="009467CD"/>
    <w:rsid w:val="00947473"/>
    <w:rsid w:val="0094780C"/>
    <w:rsid w:val="00947990"/>
    <w:rsid w:val="0095032C"/>
    <w:rsid w:val="009519CA"/>
    <w:rsid w:val="009545AB"/>
    <w:rsid w:val="009556A6"/>
    <w:rsid w:val="0096222B"/>
    <w:rsid w:val="00962289"/>
    <w:rsid w:val="00962BA1"/>
    <w:rsid w:val="00964009"/>
    <w:rsid w:val="00967A59"/>
    <w:rsid w:val="00970E8B"/>
    <w:rsid w:val="00971089"/>
    <w:rsid w:val="0097109C"/>
    <w:rsid w:val="00972D66"/>
    <w:rsid w:val="00973742"/>
    <w:rsid w:val="0097574E"/>
    <w:rsid w:val="00976C00"/>
    <w:rsid w:val="0097720D"/>
    <w:rsid w:val="00977D9E"/>
    <w:rsid w:val="00980A43"/>
    <w:rsid w:val="00982639"/>
    <w:rsid w:val="009836B1"/>
    <w:rsid w:val="00983BFD"/>
    <w:rsid w:val="00984D76"/>
    <w:rsid w:val="00985D9A"/>
    <w:rsid w:val="00986623"/>
    <w:rsid w:val="00991E69"/>
    <w:rsid w:val="009923A5"/>
    <w:rsid w:val="0099314F"/>
    <w:rsid w:val="00996915"/>
    <w:rsid w:val="009A5F96"/>
    <w:rsid w:val="009B0110"/>
    <w:rsid w:val="009C19FE"/>
    <w:rsid w:val="009C5554"/>
    <w:rsid w:val="009C5D59"/>
    <w:rsid w:val="009C66B2"/>
    <w:rsid w:val="009D0727"/>
    <w:rsid w:val="009D4A6A"/>
    <w:rsid w:val="009D6A1E"/>
    <w:rsid w:val="009E1C15"/>
    <w:rsid w:val="009E7F79"/>
    <w:rsid w:val="009F2EFB"/>
    <w:rsid w:val="009F5414"/>
    <w:rsid w:val="00A011A9"/>
    <w:rsid w:val="00A03EBC"/>
    <w:rsid w:val="00A05250"/>
    <w:rsid w:val="00A0526A"/>
    <w:rsid w:val="00A06117"/>
    <w:rsid w:val="00A06AE8"/>
    <w:rsid w:val="00A06C1A"/>
    <w:rsid w:val="00A100ED"/>
    <w:rsid w:val="00A11EEC"/>
    <w:rsid w:val="00A158FC"/>
    <w:rsid w:val="00A162E9"/>
    <w:rsid w:val="00A163FD"/>
    <w:rsid w:val="00A16EA2"/>
    <w:rsid w:val="00A1715E"/>
    <w:rsid w:val="00A171AD"/>
    <w:rsid w:val="00A1751B"/>
    <w:rsid w:val="00A205BA"/>
    <w:rsid w:val="00A254EA"/>
    <w:rsid w:val="00A258C0"/>
    <w:rsid w:val="00A32CF3"/>
    <w:rsid w:val="00A32D3B"/>
    <w:rsid w:val="00A32F95"/>
    <w:rsid w:val="00A33459"/>
    <w:rsid w:val="00A3541B"/>
    <w:rsid w:val="00A367FB"/>
    <w:rsid w:val="00A4117A"/>
    <w:rsid w:val="00A41795"/>
    <w:rsid w:val="00A430FA"/>
    <w:rsid w:val="00A455C5"/>
    <w:rsid w:val="00A4664E"/>
    <w:rsid w:val="00A508E6"/>
    <w:rsid w:val="00A512CE"/>
    <w:rsid w:val="00A51F69"/>
    <w:rsid w:val="00A52061"/>
    <w:rsid w:val="00A527D3"/>
    <w:rsid w:val="00A528F0"/>
    <w:rsid w:val="00A5372A"/>
    <w:rsid w:val="00A55E1E"/>
    <w:rsid w:val="00A578D7"/>
    <w:rsid w:val="00A60343"/>
    <w:rsid w:val="00A6216E"/>
    <w:rsid w:val="00A62955"/>
    <w:rsid w:val="00A641CA"/>
    <w:rsid w:val="00A64E60"/>
    <w:rsid w:val="00A6533E"/>
    <w:rsid w:val="00A65437"/>
    <w:rsid w:val="00A66BED"/>
    <w:rsid w:val="00A70608"/>
    <w:rsid w:val="00A70F48"/>
    <w:rsid w:val="00A71C1A"/>
    <w:rsid w:val="00A73F71"/>
    <w:rsid w:val="00A7556B"/>
    <w:rsid w:val="00A7667C"/>
    <w:rsid w:val="00A8151E"/>
    <w:rsid w:val="00A8331F"/>
    <w:rsid w:val="00A83AF7"/>
    <w:rsid w:val="00A83DE4"/>
    <w:rsid w:val="00A8716F"/>
    <w:rsid w:val="00A87818"/>
    <w:rsid w:val="00A90A49"/>
    <w:rsid w:val="00A9170B"/>
    <w:rsid w:val="00A925BE"/>
    <w:rsid w:val="00A92695"/>
    <w:rsid w:val="00A92D9F"/>
    <w:rsid w:val="00A94EAC"/>
    <w:rsid w:val="00A97A02"/>
    <w:rsid w:val="00AA1E5D"/>
    <w:rsid w:val="00AA1FB6"/>
    <w:rsid w:val="00AA41AE"/>
    <w:rsid w:val="00AA485A"/>
    <w:rsid w:val="00AA4B7B"/>
    <w:rsid w:val="00AA5377"/>
    <w:rsid w:val="00AA6788"/>
    <w:rsid w:val="00AA75F2"/>
    <w:rsid w:val="00AB0951"/>
    <w:rsid w:val="00AB1523"/>
    <w:rsid w:val="00AB2C3D"/>
    <w:rsid w:val="00AB3022"/>
    <w:rsid w:val="00AB499E"/>
    <w:rsid w:val="00AB4FDA"/>
    <w:rsid w:val="00AB5F86"/>
    <w:rsid w:val="00AB62EB"/>
    <w:rsid w:val="00AC07BD"/>
    <w:rsid w:val="00AC1052"/>
    <w:rsid w:val="00AC12CC"/>
    <w:rsid w:val="00AC4929"/>
    <w:rsid w:val="00AC79BA"/>
    <w:rsid w:val="00AD11F2"/>
    <w:rsid w:val="00AD2771"/>
    <w:rsid w:val="00AD2D9E"/>
    <w:rsid w:val="00AD4987"/>
    <w:rsid w:val="00AD4A8B"/>
    <w:rsid w:val="00AD4BBB"/>
    <w:rsid w:val="00AD598B"/>
    <w:rsid w:val="00AD608A"/>
    <w:rsid w:val="00AD61DC"/>
    <w:rsid w:val="00AD6F06"/>
    <w:rsid w:val="00AE0207"/>
    <w:rsid w:val="00AE05AF"/>
    <w:rsid w:val="00AE2416"/>
    <w:rsid w:val="00AE2EBD"/>
    <w:rsid w:val="00AE3A3B"/>
    <w:rsid w:val="00AE3B60"/>
    <w:rsid w:val="00AE6C48"/>
    <w:rsid w:val="00AE6F1C"/>
    <w:rsid w:val="00AF0E38"/>
    <w:rsid w:val="00AF478B"/>
    <w:rsid w:val="00B01BC5"/>
    <w:rsid w:val="00B05C02"/>
    <w:rsid w:val="00B07561"/>
    <w:rsid w:val="00B1098C"/>
    <w:rsid w:val="00B10B48"/>
    <w:rsid w:val="00B10C20"/>
    <w:rsid w:val="00B128BC"/>
    <w:rsid w:val="00B130C5"/>
    <w:rsid w:val="00B13A7C"/>
    <w:rsid w:val="00B1531D"/>
    <w:rsid w:val="00B15D84"/>
    <w:rsid w:val="00B15FD5"/>
    <w:rsid w:val="00B208EC"/>
    <w:rsid w:val="00B31868"/>
    <w:rsid w:val="00B3198E"/>
    <w:rsid w:val="00B336BC"/>
    <w:rsid w:val="00B34A8B"/>
    <w:rsid w:val="00B35520"/>
    <w:rsid w:val="00B35EDC"/>
    <w:rsid w:val="00B3779C"/>
    <w:rsid w:val="00B37E5D"/>
    <w:rsid w:val="00B41247"/>
    <w:rsid w:val="00B42F61"/>
    <w:rsid w:val="00B44463"/>
    <w:rsid w:val="00B46225"/>
    <w:rsid w:val="00B473C4"/>
    <w:rsid w:val="00B5110F"/>
    <w:rsid w:val="00B522BB"/>
    <w:rsid w:val="00B52693"/>
    <w:rsid w:val="00B53AEE"/>
    <w:rsid w:val="00B53C0E"/>
    <w:rsid w:val="00B53D5D"/>
    <w:rsid w:val="00B55096"/>
    <w:rsid w:val="00B60E8B"/>
    <w:rsid w:val="00B642CD"/>
    <w:rsid w:val="00B65430"/>
    <w:rsid w:val="00B666AA"/>
    <w:rsid w:val="00B67135"/>
    <w:rsid w:val="00B702AA"/>
    <w:rsid w:val="00B70874"/>
    <w:rsid w:val="00B71831"/>
    <w:rsid w:val="00B74FA5"/>
    <w:rsid w:val="00B776E7"/>
    <w:rsid w:val="00B77FA8"/>
    <w:rsid w:val="00B80242"/>
    <w:rsid w:val="00B8136B"/>
    <w:rsid w:val="00B81A69"/>
    <w:rsid w:val="00B85BEA"/>
    <w:rsid w:val="00B85F41"/>
    <w:rsid w:val="00B861F8"/>
    <w:rsid w:val="00B8708E"/>
    <w:rsid w:val="00B92663"/>
    <w:rsid w:val="00B9291B"/>
    <w:rsid w:val="00B9493B"/>
    <w:rsid w:val="00B950C7"/>
    <w:rsid w:val="00B95379"/>
    <w:rsid w:val="00B95764"/>
    <w:rsid w:val="00B9576C"/>
    <w:rsid w:val="00B95ADD"/>
    <w:rsid w:val="00B97AD8"/>
    <w:rsid w:val="00BA056B"/>
    <w:rsid w:val="00BA074A"/>
    <w:rsid w:val="00BA193D"/>
    <w:rsid w:val="00BA1BC1"/>
    <w:rsid w:val="00BA30CB"/>
    <w:rsid w:val="00BA3BAA"/>
    <w:rsid w:val="00BA412F"/>
    <w:rsid w:val="00BA75EE"/>
    <w:rsid w:val="00BB1D00"/>
    <w:rsid w:val="00BB28FC"/>
    <w:rsid w:val="00BB3300"/>
    <w:rsid w:val="00BB54CD"/>
    <w:rsid w:val="00BB5562"/>
    <w:rsid w:val="00BB78F0"/>
    <w:rsid w:val="00BB7B8C"/>
    <w:rsid w:val="00BC41EF"/>
    <w:rsid w:val="00BC69E0"/>
    <w:rsid w:val="00BC7853"/>
    <w:rsid w:val="00BD139A"/>
    <w:rsid w:val="00BD4C54"/>
    <w:rsid w:val="00BD61ED"/>
    <w:rsid w:val="00BE3E21"/>
    <w:rsid w:val="00BE4118"/>
    <w:rsid w:val="00BE5684"/>
    <w:rsid w:val="00BE7714"/>
    <w:rsid w:val="00BF24E3"/>
    <w:rsid w:val="00BF24EC"/>
    <w:rsid w:val="00BF352B"/>
    <w:rsid w:val="00C00283"/>
    <w:rsid w:val="00C031D7"/>
    <w:rsid w:val="00C05E32"/>
    <w:rsid w:val="00C06038"/>
    <w:rsid w:val="00C11520"/>
    <w:rsid w:val="00C1235F"/>
    <w:rsid w:val="00C13E82"/>
    <w:rsid w:val="00C15483"/>
    <w:rsid w:val="00C164D8"/>
    <w:rsid w:val="00C1764F"/>
    <w:rsid w:val="00C2188B"/>
    <w:rsid w:val="00C21CF5"/>
    <w:rsid w:val="00C24178"/>
    <w:rsid w:val="00C24434"/>
    <w:rsid w:val="00C26479"/>
    <w:rsid w:val="00C26BAD"/>
    <w:rsid w:val="00C27A82"/>
    <w:rsid w:val="00C31994"/>
    <w:rsid w:val="00C32B87"/>
    <w:rsid w:val="00C37E8A"/>
    <w:rsid w:val="00C42A07"/>
    <w:rsid w:val="00C42FCE"/>
    <w:rsid w:val="00C44BED"/>
    <w:rsid w:val="00C454E6"/>
    <w:rsid w:val="00C52A94"/>
    <w:rsid w:val="00C54EEF"/>
    <w:rsid w:val="00C65372"/>
    <w:rsid w:val="00C71AED"/>
    <w:rsid w:val="00C74B75"/>
    <w:rsid w:val="00C74DD0"/>
    <w:rsid w:val="00C76678"/>
    <w:rsid w:val="00C76B33"/>
    <w:rsid w:val="00C76C6F"/>
    <w:rsid w:val="00C842E2"/>
    <w:rsid w:val="00C8444B"/>
    <w:rsid w:val="00C85BE6"/>
    <w:rsid w:val="00C9128B"/>
    <w:rsid w:val="00C94469"/>
    <w:rsid w:val="00C94C67"/>
    <w:rsid w:val="00C973DE"/>
    <w:rsid w:val="00CA1703"/>
    <w:rsid w:val="00CA2838"/>
    <w:rsid w:val="00CA3291"/>
    <w:rsid w:val="00CA4847"/>
    <w:rsid w:val="00CA4D5D"/>
    <w:rsid w:val="00CA7706"/>
    <w:rsid w:val="00CB0F85"/>
    <w:rsid w:val="00CB1641"/>
    <w:rsid w:val="00CB57D6"/>
    <w:rsid w:val="00CB7DCC"/>
    <w:rsid w:val="00CC0582"/>
    <w:rsid w:val="00CC08C1"/>
    <w:rsid w:val="00CC4AFC"/>
    <w:rsid w:val="00CC5837"/>
    <w:rsid w:val="00CC6290"/>
    <w:rsid w:val="00CC63CC"/>
    <w:rsid w:val="00CC6968"/>
    <w:rsid w:val="00CC77FA"/>
    <w:rsid w:val="00CC7FED"/>
    <w:rsid w:val="00CD0D8E"/>
    <w:rsid w:val="00CD4495"/>
    <w:rsid w:val="00CD4D50"/>
    <w:rsid w:val="00CD69CF"/>
    <w:rsid w:val="00CE10C0"/>
    <w:rsid w:val="00CE1A62"/>
    <w:rsid w:val="00CE271F"/>
    <w:rsid w:val="00CE277B"/>
    <w:rsid w:val="00CE6D0D"/>
    <w:rsid w:val="00CF08B0"/>
    <w:rsid w:val="00CF39A8"/>
    <w:rsid w:val="00CF3CC8"/>
    <w:rsid w:val="00CF4576"/>
    <w:rsid w:val="00CF4C36"/>
    <w:rsid w:val="00CF733B"/>
    <w:rsid w:val="00CF7732"/>
    <w:rsid w:val="00D031E0"/>
    <w:rsid w:val="00D05F27"/>
    <w:rsid w:val="00D06D1C"/>
    <w:rsid w:val="00D10091"/>
    <w:rsid w:val="00D103A8"/>
    <w:rsid w:val="00D123FF"/>
    <w:rsid w:val="00D1314F"/>
    <w:rsid w:val="00D15E36"/>
    <w:rsid w:val="00D16798"/>
    <w:rsid w:val="00D17B3D"/>
    <w:rsid w:val="00D206F0"/>
    <w:rsid w:val="00D21966"/>
    <w:rsid w:val="00D2198E"/>
    <w:rsid w:val="00D27BF9"/>
    <w:rsid w:val="00D30D07"/>
    <w:rsid w:val="00D30F00"/>
    <w:rsid w:val="00D322D5"/>
    <w:rsid w:val="00D324F2"/>
    <w:rsid w:val="00D325DF"/>
    <w:rsid w:val="00D3297F"/>
    <w:rsid w:val="00D32C6D"/>
    <w:rsid w:val="00D3396E"/>
    <w:rsid w:val="00D33F16"/>
    <w:rsid w:val="00D360D6"/>
    <w:rsid w:val="00D40185"/>
    <w:rsid w:val="00D418C6"/>
    <w:rsid w:val="00D41AEB"/>
    <w:rsid w:val="00D42F96"/>
    <w:rsid w:val="00D44A3A"/>
    <w:rsid w:val="00D44F61"/>
    <w:rsid w:val="00D45665"/>
    <w:rsid w:val="00D45E0B"/>
    <w:rsid w:val="00D467A1"/>
    <w:rsid w:val="00D53AB8"/>
    <w:rsid w:val="00D54FF3"/>
    <w:rsid w:val="00D61D56"/>
    <w:rsid w:val="00D667BC"/>
    <w:rsid w:val="00D66B4D"/>
    <w:rsid w:val="00D6797F"/>
    <w:rsid w:val="00D67AAA"/>
    <w:rsid w:val="00D707EA"/>
    <w:rsid w:val="00D75B56"/>
    <w:rsid w:val="00D75CA3"/>
    <w:rsid w:val="00D76995"/>
    <w:rsid w:val="00D8273A"/>
    <w:rsid w:val="00D84069"/>
    <w:rsid w:val="00D84F2A"/>
    <w:rsid w:val="00D87D8E"/>
    <w:rsid w:val="00D90A9E"/>
    <w:rsid w:val="00D92EC7"/>
    <w:rsid w:val="00D9384C"/>
    <w:rsid w:val="00D93D93"/>
    <w:rsid w:val="00D94B34"/>
    <w:rsid w:val="00D95C2B"/>
    <w:rsid w:val="00D9766D"/>
    <w:rsid w:val="00DA0190"/>
    <w:rsid w:val="00DA5861"/>
    <w:rsid w:val="00DA68E0"/>
    <w:rsid w:val="00DA6A1E"/>
    <w:rsid w:val="00DB66C9"/>
    <w:rsid w:val="00DB77C1"/>
    <w:rsid w:val="00DC08B1"/>
    <w:rsid w:val="00DC0AAD"/>
    <w:rsid w:val="00DC12A1"/>
    <w:rsid w:val="00DC1C09"/>
    <w:rsid w:val="00DC5F9A"/>
    <w:rsid w:val="00DD4914"/>
    <w:rsid w:val="00DD6F0B"/>
    <w:rsid w:val="00DD734E"/>
    <w:rsid w:val="00DE0036"/>
    <w:rsid w:val="00DE0D96"/>
    <w:rsid w:val="00DE1B06"/>
    <w:rsid w:val="00DE482C"/>
    <w:rsid w:val="00DE57E2"/>
    <w:rsid w:val="00DE7977"/>
    <w:rsid w:val="00DF0284"/>
    <w:rsid w:val="00DF030C"/>
    <w:rsid w:val="00DF392E"/>
    <w:rsid w:val="00DF50F0"/>
    <w:rsid w:val="00DF7C96"/>
    <w:rsid w:val="00E00093"/>
    <w:rsid w:val="00E00EB1"/>
    <w:rsid w:val="00E025C1"/>
    <w:rsid w:val="00E04AE3"/>
    <w:rsid w:val="00E0583E"/>
    <w:rsid w:val="00E060A1"/>
    <w:rsid w:val="00E07B1A"/>
    <w:rsid w:val="00E150EE"/>
    <w:rsid w:val="00E176EE"/>
    <w:rsid w:val="00E206E7"/>
    <w:rsid w:val="00E23457"/>
    <w:rsid w:val="00E258FA"/>
    <w:rsid w:val="00E25EDF"/>
    <w:rsid w:val="00E2751C"/>
    <w:rsid w:val="00E32744"/>
    <w:rsid w:val="00E32D06"/>
    <w:rsid w:val="00E32DD3"/>
    <w:rsid w:val="00E34F0E"/>
    <w:rsid w:val="00E35DDD"/>
    <w:rsid w:val="00E409A9"/>
    <w:rsid w:val="00E411CA"/>
    <w:rsid w:val="00E45856"/>
    <w:rsid w:val="00E46538"/>
    <w:rsid w:val="00E501CE"/>
    <w:rsid w:val="00E533AC"/>
    <w:rsid w:val="00E543A7"/>
    <w:rsid w:val="00E54EE2"/>
    <w:rsid w:val="00E55B06"/>
    <w:rsid w:val="00E5610B"/>
    <w:rsid w:val="00E57758"/>
    <w:rsid w:val="00E57888"/>
    <w:rsid w:val="00E602B9"/>
    <w:rsid w:val="00E612DC"/>
    <w:rsid w:val="00E63100"/>
    <w:rsid w:val="00E64C7D"/>
    <w:rsid w:val="00E665FF"/>
    <w:rsid w:val="00E67A1A"/>
    <w:rsid w:val="00E71295"/>
    <w:rsid w:val="00E7246A"/>
    <w:rsid w:val="00E749F5"/>
    <w:rsid w:val="00E772DC"/>
    <w:rsid w:val="00E80F6A"/>
    <w:rsid w:val="00E84017"/>
    <w:rsid w:val="00E8583A"/>
    <w:rsid w:val="00E86B27"/>
    <w:rsid w:val="00E878D1"/>
    <w:rsid w:val="00E90380"/>
    <w:rsid w:val="00E906E8"/>
    <w:rsid w:val="00E909A4"/>
    <w:rsid w:val="00EA0A45"/>
    <w:rsid w:val="00EA1580"/>
    <w:rsid w:val="00EA4345"/>
    <w:rsid w:val="00EB37E8"/>
    <w:rsid w:val="00EB432E"/>
    <w:rsid w:val="00EB614C"/>
    <w:rsid w:val="00EC0AE3"/>
    <w:rsid w:val="00EC2DA8"/>
    <w:rsid w:val="00EC2E1E"/>
    <w:rsid w:val="00EC452A"/>
    <w:rsid w:val="00EC6642"/>
    <w:rsid w:val="00ED3ECE"/>
    <w:rsid w:val="00ED4B6F"/>
    <w:rsid w:val="00ED50E7"/>
    <w:rsid w:val="00ED550C"/>
    <w:rsid w:val="00ED5701"/>
    <w:rsid w:val="00ED61C4"/>
    <w:rsid w:val="00EE10DB"/>
    <w:rsid w:val="00EE7D5F"/>
    <w:rsid w:val="00EF4C72"/>
    <w:rsid w:val="00EF4CB5"/>
    <w:rsid w:val="00EF4EE4"/>
    <w:rsid w:val="00EF52A2"/>
    <w:rsid w:val="00EF6F3D"/>
    <w:rsid w:val="00EF7B8E"/>
    <w:rsid w:val="00EF7DAC"/>
    <w:rsid w:val="00F00799"/>
    <w:rsid w:val="00F02928"/>
    <w:rsid w:val="00F05EFE"/>
    <w:rsid w:val="00F06126"/>
    <w:rsid w:val="00F10ABF"/>
    <w:rsid w:val="00F10BB2"/>
    <w:rsid w:val="00F12431"/>
    <w:rsid w:val="00F13FA4"/>
    <w:rsid w:val="00F14719"/>
    <w:rsid w:val="00F17C68"/>
    <w:rsid w:val="00F227BB"/>
    <w:rsid w:val="00F2324F"/>
    <w:rsid w:val="00F24DE0"/>
    <w:rsid w:val="00F27438"/>
    <w:rsid w:val="00F323CF"/>
    <w:rsid w:val="00F33216"/>
    <w:rsid w:val="00F3482E"/>
    <w:rsid w:val="00F36215"/>
    <w:rsid w:val="00F373E5"/>
    <w:rsid w:val="00F42BE9"/>
    <w:rsid w:val="00F4395A"/>
    <w:rsid w:val="00F46F6D"/>
    <w:rsid w:val="00F502DF"/>
    <w:rsid w:val="00F520F8"/>
    <w:rsid w:val="00F529DF"/>
    <w:rsid w:val="00F5446B"/>
    <w:rsid w:val="00F54625"/>
    <w:rsid w:val="00F5489E"/>
    <w:rsid w:val="00F54A11"/>
    <w:rsid w:val="00F56B6B"/>
    <w:rsid w:val="00F60241"/>
    <w:rsid w:val="00F61EE9"/>
    <w:rsid w:val="00F628F7"/>
    <w:rsid w:val="00F632EE"/>
    <w:rsid w:val="00F634CD"/>
    <w:rsid w:val="00F634DD"/>
    <w:rsid w:val="00F667E2"/>
    <w:rsid w:val="00F67C73"/>
    <w:rsid w:val="00F72D83"/>
    <w:rsid w:val="00F75243"/>
    <w:rsid w:val="00F76145"/>
    <w:rsid w:val="00F7663D"/>
    <w:rsid w:val="00F76A45"/>
    <w:rsid w:val="00F80472"/>
    <w:rsid w:val="00F80B1E"/>
    <w:rsid w:val="00F811CD"/>
    <w:rsid w:val="00F845F3"/>
    <w:rsid w:val="00F85534"/>
    <w:rsid w:val="00F86D8F"/>
    <w:rsid w:val="00F91D71"/>
    <w:rsid w:val="00F92A5C"/>
    <w:rsid w:val="00F94E49"/>
    <w:rsid w:val="00F96EBF"/>
    <w:rsid w:val="00F97AAF"/>
    <w:rsid w:val="00FA32AD"/>
    <w:rsid w:val="00FA667E"/>
    <w:rsid w:val="00FB0E70"/>
    <w:rsid w:val="00FB481D"/>
    <w:rsid w:val="00FB7B66"/>
    <w:rsid w:val="00FC052C"/>
    <w:rsid w:val="00FC55D9"/>
    <w:rsid w:val="00FD10BD"/>
    <w:rsid w:val="00FD1267"/>
    <w:rsid w:val="00FD2F4F"/>
    <w:rsid w:val="00FD61CD"/>
    <w:rsid w:val="00FD683C"/>
    <w:rsid w:val="00FD7FA7"/>
    <w:rsid w:val="00FE19B2"/>
    <w:rsid w:val="00FE1D81"/>
    <w:rsid w:val="00FE2246"/>
    <w:rsid w:val="00FE2506"/>
    <w:rsid w:val="00FE2D77"/>
    <w:rsid w:val="00FE3091"/>
    <w:rsid w:val="00FE3E68"/>
    <w:rsid w:val="00FE764F"/>
    <w:rsid w:val="00FF40A3"/>
    <w:rsid w:val="00FF4512"/>
    <w:rsid w:val="00FF5164"/>
    <w:rsid w:val="00FF7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B5E917"/>
  <w15:docId w15:val="{6379939D-7D4D-4810-96F7-44BCBDB59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A75F2"/>
    <w:rPr>
      <w:rFonts w:ascii="Courier New" w:hAnsi="Courier New"/>
      <w:sz w:val="24"/>
    </w:rPr>
  </w:style>
  <w:style w:type="paragraph" w:styleId="Heading1">
    <w:name w:val="heading 1"/>
    <w:basedOn w:val="Normal"/>
    <w:next w:val="Normal"/>
    <w:qFormat/>
    <w:rsid w:val="00AA75F2"/>
    <w:pPr>
      <w:keepNext/>
      <w:outlineLvl w:val="0"/>
    </w:pPr>
    <w:rPr>
      <w:rFonts w:ascii="Palatia" w:hAnsi="Palatia"/>
      <w:b/>
      <w:sz w:val="22"/>
    </w:rPr>
  </w:style>
  <w:style w:type="paragraph" w:styleId="Heading2">
    <w:name w:val="heading 2"/>
    <w:basedOn w:val="Normal"/>
    <w:next w:val="Normal"/>
    <w:qFormat/>
    <w:rsid w:val="00AA75F2"/>
    <w:pPr>
      <w:keepNext/>
      <w:outlineLvl w:val="1"/>
    </w:pPr>
    <w:rPr>
      <w:rFonts w:ascii="Palatia" w:hAnsi="Palatia"/>
      <w:b/>
      <w:sz w:val="20"/>
    </w:rPr>
  </w:style>
  <w:style w:type="paragraph" w:styleId="Heading3">
    <w:name w:val="heading 3"/>
    <w:basedOn w:val="Normal"/>
    <w:next w:val="Normal"/>
    <w:qFormat/>
    <w:rsid w:val="00AA75F2"/>
    <w:pPr>
      <w:keepNext/>
      <w:outlineLvl w:val="2"/>
    </w:pPr>
    <w:rPr>
      <w:rFonts w:ascii="Arial" w:hAnsi="Arial"/>
      <w:i/>
      <w:sz w:val="22"/>
    </w:rPr>
  </w:style>
  <w:style w:type="paragraph" w:styleId="Heading4">
    <w:name w:val="heading 4"/>
    <w:basedOn w:val="Normal"/>
    <w:next w:val="Normal"/>
    <w:qFormat/>
    <w:rsid w:val="00AA75F2"/>
    <w:pPr>
      <w:keepNext/>
      <w:jc w:val="center"/>
      <w:outlineLvl w:val="3"/>
    </w:pPr>
    <w:rPr>
      <w:rFonts w:ascii="Arial" w:hAnsi="Arial"/>
      <w:b/>
      <w:sz w:val="22"/>
      <w:u w:val="single"/>
    </w:rPr>
  </w:style>
  <w:style w:type="paragraph" w:styleId="Heading5">
    <w:name w:val="heading 5"/>
    <w:basedOn w:val="Normal"/>
    <w:next w:val="Normal"/>
    <w:qFormat/>
    <w:rsid w:val="00AA75F2"/>
    <w:pPr>
      <w:keepNext/>
      <w:jc w:val="center"/>
      <w:outlineLvl w:val="4"/>
    </w:pPr>
    <w:rPr>
      <w:rFonts w:ascii="Arial" w:hAnsi="Arial"/>
      <w:b/>
    </w:rPr>
  </w:style>
  <w:style w:type="paragraph" w:styleId="Heading6">
    <w:name w:val="heading 6"/>
    <w:basedOn w:val="Normal"/>
    <w:next w:val="Normal"/>
    <w:qFormat/>
    <w:rsid w:val="00AA75F2"/>
    <w:pPr>
      <w:keepNext/>
      <w:jc w:val="center"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A75F2"/>
    <w:pPr>
      <w:keepNext/>
      <w:outlineLvl w:val="6"/>
    </w:pPr>
    <w:rPr>
      <w:rFonts w:ascii="Arial" w:hAnsi="Arial"/>
      <w:b/>
      <w:sz w:val="32"/>
    </w:rPr>
  </w:style>
  <w:style w:type="paragraph" w:styleId="Heading8">
    <w:name w:val="heading 8"/>
    <w:basedOn w:val="Normal"/>
    <w:next w:val="Normal"/>
    <w:qFormat/>
    <w:rsid w:val="00AA75F2"/>
    <w:pPr>
      <w:keepNext/>
      <w:outlineLvl w:val="7"/>
    </w:pPr>
    <w:rPr>
      <w:rFonts w:ascii="Arial" w:hAnsi="Arial"/>
      <w:b/>
      <w:sz w:val="18"/>
    </w:rPr>
  </w:style>
  <w:style w:type="paragraph" w:styleId="Heading9">
    <w:name w:val="heading 9"/>
    <w:basedOn w:val="Normal"/>
    <w:next w:val="Normal"/>
    <w:qFormat/>
    <w:rsid w:val="00AA75F2"/>
    <w:pPr>
      <w:keepNext/>
      <w:jc w:val="center"/>
      <w:outlineLvl w:val="8"/>
    </w:pPr>
    <w:rPr>
      <w:rFonts w:ascii="Arial" w:hAnsi="Arial"/>
      <w:b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AA75F2"/>
    <w:pPr>
      <w:framePr w:w="7920" w:h="1980" w:hRule="exact" w:hSpace="180" w:wrap="auto" w:hAnchor="page" w:xAlign="center" w:yAlign="bottom"/>
      <w:ind w:left="2880"/>
    </w:pPr>
    <w:rPr>
      <w:rFonts w:ascii="Phyllis ATT" w:hAnsi="Phyllis ATT"/>
      <w:b/>
      <w:i/>
      <w:sz w:val="32"/>
    </w:rPr>
  </w:style>
  <w:style w:type="paragraph" w:styleId="EnvelopeReturn">
    <w:name w:val="envelope return"/>
    <w:basedOn w:val="Normal"/>
    <w:rsid w:val="00AA75F2"/>
    <w:rPr>
      <w:color w:val="FFFFFF"/>
    </w:rPr>
  </w:style>
  <w:style w:type="paragraph" w:styleId="BodyText">
    <w:name w:val="Body Text"/>
    <w:basedOn w:val="Normal"/>
    <w:rsid w:val="00AA75F2"/>
    <w:rPr>
      <w:rFonts w:ascii="Palatia" w:hAnsi="Palatia"/>
      <w:sz w:val="20"/>
    </w:rPr>
  </w:style>
  <w:style w:type="paragraph" w:styleId="BodyText2">
    <w:name w:val="Body Text 2"/>
    <w:basedOn w:val="Normal"/>
    <w:rsid w:val="00AA75F2"/>
    <w:pPr>
      <w:jc w:val="center"/>
    </w:pPr>
    <w:rPr>
      <w:rFonts w:ascii="Times New Roman" w:hAnsi="Times New Roman"/>
      <w:b/>
      <w:sz w:val="32"/>
    </w:rPr>
  </w:style>
  <w:style w:type="paragraph" w:styleId="Title">
    <w:name w:val="Title"/>
    <w:basedOn w:val="Normal"/>
    <w:qFormat/>
    <w:rsid w:val="00AA75F2"/>
    <w:pPr>
      <w:jc w:val="center"/>
    </w:pPr>
    <w:rPr>
      <w:rFonts w:ascii="Rockwell Extra Bold" w:hAnsi="Rockwell Extra Bold"/>
      <w:sz w:val="72"/>
    </w:rPr>
  </w:style>
  <w:style w:type="paragraph" w:styleId="BodyText3">
    <w:name w:val="Body Text 3"/>
    <w:basedOn w:val="Normal"/>
    <w:rsid w:val="00AA75F2"/>
    <w:rPr>
      <w:rFonts w:ascii="Arial" w:hAnsi="Arial"/>
      <w:sz w:val="22"/>
    </w:rPr>
  </w:style>
  <w:style w:type="character" w:styleId="Strong">
    <w:name w:val="Strong"/>
    <w:basedOn w:val="DefaultParagraphFont"/>
    <w:qFormat/>
    <w:rsid w:val="00AA75F2"/>
    <w:rPr>
      <w:b/>
    </w:rPr>
  </w:style>
  <w:style w:type="paragraph" w:styleId="Caption">
    <w:name w:val="caption"/>
    <w:basedOn w:val="Normal"/>
    <w:next w:val="Normal"/>
    <w:uiPriority w:val="35"/>
    <w:qFormat/>
    <w:rsid w:val="00AA75F2"/>
    <w:pPr>
      <w:jc w:val="center"/>
    </w:pPr>
    <w:rPr>
      <w:rFonts w:ascii="Arial" w:hAnsi="Arial"/>
      <w:b/>
      <w:sz w:val="22"/>
    </w:rPr>
  </w:style>
  <w:style w:type="paragraph" w:styleId="DocumentMap">
    <w:name w:val="Document Map"/>
    <w:basedOn w:val="Normal"/>
    <w:semiHidden/>
    <w:rsid w:val="00AA75F2"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rsid w:val="00AA75F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A75F2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B9576C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qFormat/>
    <w:rsid w:val="004B61C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03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7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4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4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4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5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7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2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2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2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1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4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8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5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0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D5922C0CDE6043AAD5B296C839231F" ma:contentTypeVersion="13" ma:contentTypeDescription="Create a new document." ma:contentTypeScope="" ma:versionID="9e791d943bc9f37a10579d266928461a">
  <xsd:schema xmlns:xsd="http://www.w3.org/2001/XMLSchema" xmlns:xs="http://www.w3.org/2001/XMLSchema" xmlns:p="http://schemas.microsoft.com/office/2006/metadata/properties" xmlns:ns2="ea559c91-de30-4446-a6a7-5d5f92529113" xmlns:ns3="68cc6b0f-2aa0-45c4-9c70-478d316bf4b6" targetNamespace="http://schemas.microsoft.com/office/2006/metadata/properties" ma:root="true" ma:fieldsID="96b622ccdddd17e02d9bcebcdd76f104" ns2:_="" ns3:_="">
    <xsd:import namespace="ea559c91-de30-4446-a6a7-5d5f92529113"/>
    <xsd:import namespace="68cc6b0f-2aa0-45c4-9c70-478d316bf4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LengthInSecond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559c91-de30-4446-a6a7-5d5f925291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cc6b0f-2aa0-45c4-9c70-478d316bf4b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2DC621D-84FF-4BEB-B90D-3A03452AA4CB}"/>
</file>

<file path=customXml/itemProps2.xml><?xml version="1.0" encoding="utf-8"?>
<ds:datastoreItem xmlns:ds="http://schemas.openxmlformats.org/officeDocument/2006/customXml" ds:itemID="{D1F4E09B-BAC2-443F-974F-F4E549E110A6}"/>
</file>

<file path=customXml/itemProps3.xml><?xml version="1.0" encoding="utf-8"?>
<ds:datastoreItem xmlns:ds="http://schemas.openxmlformats.org/officeDocument/2006/customXml" ds:itemID="{BA703F8B-29B5-4578-BF7A-1ACD4C63558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341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NUARY 1998		MENU</vt:lpstr>
    </vt:vector>
  </TitlesOfParts>
  <Company>Mesa Senior Services</Company>
  <LinksUpToDate>false</LinksUpToDate>
  <CharactersWithSpaces>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NUARY 1998		MENU</dc:title>
  <dc:creator>STEVEN L. TRAHAN</dc:creator>
  <cp:lastModifiedBy>Paula Hardy</cp:lastModifiedBy>
  <cp:revision>12</cp:revision>
  <cp:lastPrinted>2019-02-11T18:57:00Z</cp:lastPrinted>
  <dcterms:created xsi:type="dcterms:W3CDTF">2022-05-19T19:27:00Z</dcterms:created>
  <dcterms:modified xsi:type="dcterms:W3CDTF">2022-05-19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D5922C0CDE6043AAD5B296C839231F</vt:lpwstr>
  </property>
</Properties>
</file>